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24CC" w:rsidR="0054251B" w:rsidP="006E098A" w:rsidRDefault="0054251B" w14:paraId="53FE2060" w14:textId="77777777">
      <w:bookmarkStart w:name="_Hlk76460137" w:id="0"/>
    </w:p>
    <w:p w:rsidRPr="00A524CC" w:rsidR="0054251B" w:rsidP="006E098A" w:rsidRDefault="0054251B" w14:paraId="572CEF38" w14:textId="77777777"/>
    <w:p w:rsidRPr="00096D98" w:rsidR="0054251B" w:rsidP="00096D98" w:rsidRDefault="0E6C9958" w14:paraId="71E22A35" w14:textId="6D49A3F6">
      <w:pPr>
        <w:keepNext/>
        <w:keepLines/>
        <w:spacing w:before="240" w:after="0"/>
        <w:jc w:val="center"/>
        <w:outlineLvl w:val="0"/>
        <w:rPr>
          <w:rFonts w:eastAsia="Times New Roman" w:cs="Times New Roman"/>
          <w:b/>
          <w:bCs/>
          <w:color w:val="C00000"/>
          <w:sz w:val="32"/>
          <w:szCs w:val="32"/>
        </w:rPr>
      </w:pPr>
      <w:r w:rsidRPr="00096D98">
        <w:rPr>
          <w:rFonts w:eastAsia="Times New Roman" w:cs="Times New Roman"/>
          <w:b/>
          <w:bCs/>
          <w:color w:val="C00000"/>
          <w:sz w:val="32"/>
          <w:szCs w:val="32"/>
        </w:rPr>
        <w:t xml:space="preserve">Instrument </w:t>
      </w:r>
      <w:r w:rsidR="003350BB">
        <w:rPr>
          <w:rFonts w:eastAsia="Times New Roman" w:cs="Times New Roman"/>
          <w:b/>
          <w:bCs/>
          <w:color w:val="C00000"/>
          <w:sz w:val="32"/>
          <w:szCs w:val="32"/>
        </w:rPr>
        <w:t>4</w:t>
      </w:r>
      <w:r w:rsidRPr="00096D98">
        <w:rPr>
          <w:rFonts w:eastAsia="Times New Roman" w:cs="Times New Roman"/>
          <w:b/>
          <w:bCs/>
          <w:color w:val="C00000"/>
          <w:sz w:val="32"/>
          <w:szCs w:val="32"/>
        </w:rPr>
        <w:t>. Discussion Guide for</w:t>
      </w:r>
      <w:r w:rsidRPr="00096D98" w:rsidR="5FB16AD1">
        <w:rPr>
          <w:rFonts w:eastAsia="Times New Roman" w:cs="Times New Roman"/>
          <w:b/>
          <w:bCs/>
          <w:color w:val="C00000"/>
          <w:sz w:val="32"/>
          <w:szCs w:val="32"/>
        </w:rPr>
        <w:t xml:space="preserve"> REFRAME</w:t>
      </w:r>
      <w:r w:rsidRPr="00096D98">
        <w:rPr>
          <w:rFonts w:eastAsia="Times New Roman" w:cs="Times New Roman"/>
          <w:b/>
          <w:bCs/>
          <w:color w:val="C00000"/>
          <w:sz w:val="32"/>
          <w:szCs w:val="32"/>
        </w:rPr>
        <w:t xml:space="preserve"> </w:t>
      </w:r>
      <w:r w:rsidRPr="00096D98" w:rsidR="5FB16AD1">
        <w:rPr>
          <w:rFonts w:eastAsia="Times New Roman" w:cs="Times New Roman"/>
          <w:b/>
          <w:bCs/>
          <w:color w:val="C00000"/>
          <w:sz w:val="32"/>
          <w:szCs w:val="32"/>
        </w:rPr>
        <w:t>Community Listening Sessions</w:t>
      </w:r>
    </w:p>
    <w:p w:rsidRPr="0054251B" w:rsidR="0054251B" w:rsidP="006E098A" w:rsidRDefault="0054251B" w14:paraId="0C7A1E8E" w14:textId="77777777"/>
    <w:p w:rsidRPr="0054251B" w:rsidR="0054251B" w:rsidP="006E098A" w:rsidRDefault="0054251B" w14:paraId="43F2E542" w14:textId="77777777">
      <w:r w:rsidRPr="0054251B">
        <w:br w:type="page"/>
      </w:r>
    </w:p>
    <w:p w:rsidRPr="0054251B" w:rsidR="0054251B" w:rsidP="006E098A" w:rsidRDefault="0054251B" w14:paraId="5851ED3E" w14:textId="77777777"/>
    <w:p w:rsidRPr="0054251B" w:rsidR="0054251B" w:rsidP="006E098A" w:rsidRDefault="00493FFC" w14:paraId="5A073C50" w14:textId="1EE1C875">
      <w:r w:rsidRPr="00493FFC">
        <w:t>REFRAME: Race Equity for Fatherhood, Relationship, and Marriage Programs to Empower Black Families</w:t>
      </w:r>
      <w:r w:rsidRPr="0054251B" w:rsidR="0054251B">
        <w:t xml:space="preserve"> Project</w:t>
      </w:r>
    </w:p>
    <w:p w:rsidRPr="00A524CC" w:rsidR="0054251B" w:rsidP="006E098A" w:rsidRDefault="0054251B" w14:paraId="62A1AC44" w14:textId="77777777"/>
    <w:p w:rsidRPr="00A524CC" w:rsidR="0054251B" w:rsidP="00424772" w:rsidRDefault="0E6C9958" w14:paraId="6F5A996C" w14:textId="77777777">
      <w:pPr>
        <w:pStyle w:val="Section"/>
        <w:numPr>
          <w:ilvl w:val="0"/>
          <w:numId w:val="0"/>
        </w:numPr>
        <w:ind w:left="450" w:hanging="450"/>
      </w:pPr>
      <w:r w:rsidRPr="44C1FDE8">
        <w:t>Introductory Statement and Consent</w:t>
      </w:r>
    </w:p>
    <w:p w:rsidR="009E198C" w:rsidP="006E098A" w:rsidRDefault="0E6C9958" w14:paraId="5715E2E7" w14:textId="7EA9A007">
      <w:r>
        <w:t xml:space="preserve">Thank you for </w:t>
      </w:r>
      <w:r w:rsidR="60B2F981">
        <w:t>your interest in today’s discussion</w:t>
      </w:r>
      <w:r>
        <w:t xml:space="preserve">. This </w:t>
      </w:r>
      <w:r w:rsidR="009E14D9">
        <w:t>listening session</w:t>
      </w:r>
      <w:r w:rsidR="0BFC9008">
        <w:t xml:space="preserve"> </w:t>
      </w:r>
      <w:r>
        <w:t xml:space="preserve">is being conducted </w:t>
      </w:r>
      <w:r w:rsidR="0BFC9008">
        <w:t xml:space="preserve">as part of </w:t>
      </w:r>
      <w:r>
        <w:t xml:space="preserve">the </w:t>
      </w:r>
      <w:r w:rsidRPr="28D0385C" w:rsidR="04B1456D">
        <w:rPr>
          <w:i/>
          <w:iCs/>
        </w:rPr>
        <w:t xml:space="preserve">Race Equity for Fatherhood, Relationship, and Marriage Programs to Empower Black Families (REFRAME) </w:t>
      </w:r>
      <w:r>
        <w:t xml:space="preserve">project sponsored by the </w:t>
      </w:r>
      <w:r w:rsidR="60B2F981">
        <w:t xml:space="preserve">Office of Planning, Research, and Evaluation in the </w:t>
      </w:r>
      <w:r w:rsidR="00760C7C">
        <w:t>Administration for Children and Families</w:t>
      </w:r>
      <w:r>
        <w:t xml:space="preserve">, an agency within the U.S. Department of Health and Human Services. </w:t>
      </w:r>
      <w:r w:rsidR="60B2F981">
        <w:t xml:space="preserve">MEF Associates is conducting the study for them, with </w:t>
      </w:r>
      <w:r w:rsidR="7AB76C34">
        <w:t>Insight Policy Research</w:t>
      </w:r>
      <w:r w:rsidR="60B2F981">
        <w:t xml:space="preserve"> as partners. MEF Associates and </w:t>
      </w:r>
      <w:r w:rsidR="7AB76C34">
        <w:t xml:space="preserve">Insight Policy Research </w:t>
      </w:r>
      <w:r w:rsidR="60B2F981">
        <w:t>are social policy research organizations located in the Washington, DC area.</w:t>
      </w:r>
      <w:r w:rsidR="376DEC0A">
        <w:t xml:space="preserve"> </w:t>
      </w:r>
      <w:r w:rsidR="00461687">
        <w:t xml:space="preserve">We are not employees of the federal government. </w:t>
      </w:r>
    </w:p>
    <w:p w:rsidR="0E6C9958" w:rsidP="006E098A" w:rsidRDefault="00461687" w14:paraId="42208BD8" w14:textId="1451F820">
      <w:r>
        <w:t>(</w:t>
      </w:r>
      <w:r w:rsidR="009E198C">
        <w:t>Would</w:t>
      </w:r>
      <w:r>
        <w:t xml:space="preserve"> pause here and introduce </w:t>
      </w:r>
      <w:proofErr w:type="gramStart"/>
      <w:r>
        <w:t>all of</w:t>
      </w:r>
      <w:proofErr w:type="gramEnd"/>
      <w:r>
        <w:t xml:space="preserve"> our team members). </w:t>
      </w:r>
    </w:p>
    <w:p w:rsidR="0037164A" w:rsidDel="004A16BD" w:rsidP="1F89FD32" w:rsidRDefault="004C62C4" w14:paraId="2E676A80" w14:textId="001D9704">
      <w:pPr>
        <w:spacing w:line="257" w:lineRule="auto"/>
        <w:rPr>
          <w:rFonts w:eastAsia="Arial"/>
        </w:rPr>
      </w:pPr>
      <w:r w:rsidR="004C62C4">
        <w:rPr/>
        <w:t xml:space="preserve">The federal government funds a lot of different types of programs to help support families. Some of them work with nonresident dads, some with married or partnered parents, and some with adolescents. Many of those programs serve </w:t>
      </w:r>
      <w:proofErr w:type="gramStart"/>
      <w:r w:rsidR="004C62C4">
        <w:rPr/>
        <w:t>a large number of</w:t>
      </w:r>
      <w:proofErr w:type="gramEnd"/>
      <w:r w:rsidR="004C62C4">
        <w:rPr/>
        <w:t xml:space="preserve"> Black </w:t>
      </w:r>
      <w:r w:rsidR="004C62C4">
        <w:rPr/>
        <w:t>individuals</w:t>
      </w:r>
      <w:r w:rsidR="004C62C4">
        <w:rPr/>
        <w:t>.</w:t>
      </w:r>
      <w:r w:rsidR="004C62C4">
        <w:rPr/>
        <w:t xml:space="preserve"> </w:t>
      </w:r>
      <w:r w:rsidRPr="73C1BCC3" w:rsidR="1F89FD32">
        <w:rPr>
          <w:rFonts w:eastAsia="Arial"/>
        </w:rPr>
        <w:t>We know that Black families have cultivated strengths and resilience due, in part</w:t>
      </w:r>
      <w:r w:rsidRPr="73C1BCC3" w:rsidR="00760C7C">
        <w:rPr>
          <w:rFonts w:eastAsia="Arial"/>
        </w:rPr>
        <w:t>,</w:t>
      </w:r>
      <w:r w:rsidRPr="73C1BCC3" w:rsidR="1F89FD32">
        <w:rPr>
          <w:rFonts w:eastAsia="Arial"/>
        </w:rPr>
        <w:t xml:space="preserve"> to the unique systemic and structural challenges that they have experienced. We know this means supporting Black families might be different from how to best support other groups of families. </w:t>
      </w:r>
    </w:p>
    <w:p w:rsidR="0037164A" w:rsidDel="004A16BD" w:rsidP="006E098A" w:rsidRDefault="004C62C4" w14:paraId="0B559469" w14:textId="4323A473">
      <w:r>
        <w:br/>
      </w:r>
    </w:p>
    <w:p w:rsidR="0037164A" w:rsidP="006E098A" w:rsidRDefault="005438F4" w14:paraId="1B0031DC" w14:textId="42BCC74B">
      <w:r w:rsidRPr="005438F4">
        <w:rPr>
          <w:i/>
          <w:iCs/>
        </w:rPr>
        <w:t>For s</w:t>
      </w:r>
      <w:r w:rsidRPr="005438F4" w:rsidR="001E30CD">
        <w:rPr>
          <w:i/>
          <w:iCs/>
        </w:rPr>
        <w:t>ervice providers</w:t>
      </w:r>
      <w:r w:rsidRPr="005438F4" w:rsidR="0021505C">
        <w:rPr>
          <w:i/>
          <w:iCs/>
        </w:rPr>
        <w:t>:</w:t>
      </w:r>
      <w:r w:rsidR="0021505C">
        <w:t xml:space="preserve"> </w:t>
      </w:r>
      <w:r w:rsidR="00AB63DD">
        <w:t xml:space="preserve">We want to hear from you today about the experiences of Black families in the community, how </w:t>
      </w:r>
      <w:r w:rsidR="00285EAF">
        <w:t>they cope with and over</w:t>
      </w:r>
      <w:r>
        <w:t>c</w:t>
      </w:r>
      <w:r w:rsidR="00285EAF">
        <w:t xml:space="preserve">ome </w:t>
      </w:r>
      <w:r w:rsidR="00AB63DD">
        <w:t>institutional and systemic barriers that they face, the sources of their resilience, and your community’s priorities for uplifting Black families</w:t>
      </w:r>
      <w:r w:rsidR="00285EAF">
        <w:t>.</w:t>
      </w:r>
      <w:r w:rsidRPr="004C62C4" w:rsidR="004C62C4">
        <w:t xml:space="preserve"> </w:t>
      </w:r>
    </w:p>
    <w:p w:rsidR="006E135D" w:rsidP="006E098A" w:rsidRDefault="0021505C" w14:paraId="6B5816AD" w14:textId="1548821B">
      <w:r w:rsidRPr="28D0385C">
        <w:rPr>
          <w:i/>
          <w:iCs/>
        </w:rPr>
        <w:t>For participants/clients:</w:t>
      </w:r>
      <w:r>
        <w:t xml:space="preserve"> </w:t>
      </w:r>
      <w:r w:rsidR="004C62C4">
        <w:t xml:space="preserve">We want to hear from you today about your experiences raising a Black family, </w:t>
      </w:r>
      <w:r w:rsidR="00760C7C">
        <w:t xml:space="preserve">your family’s </w:t>
      </w:r>
      <w:r w:rsidR="004C62C4">
        <w:t xml:space="preserve">strengths, </w:t>
      </w:r>
      <w:r w:rsidR="00760C7C">
        <w:t xml:space="preserve">your </w:t>
      </w:r>
      <w:proofErr w:type="gramStart"/>
      <w:r w:rsidR="004C62C4">
        <w:t>goals</w:t>
      </w:r>
      <w:proofErr w:type="gramEnd"/>
      <w:r w:rsidR="004C62C4">
        <w:t xml:space="preserve"> or dreams for your family, and how a program that wants to help you raise a great family can better meet your needs. </w:t>
      </w:r>
      <w:r w:rsidR="0E6C9958">
        <w:t xml:space="preserve">Your participation is voluntary. </w:t>
      </w:r>
      <w:r w:rsidR="60B2F981">
        <w:t xml:space="preserve">You are not required to meet with us or answer our questions, and you may stop participating in the discussion at any time without any consequences. </w:t>
      </w:r>
      <w:r w:rsidR="640BB962">
        <w:t>While we will encourage you to contribute to the discussion, y</w:t>
      </w:r>
      <w:r w:rsidR="0E6C9958">
        <w:t>ou may choose not to answer any question you wish</w:t>
      </w:r>
      <w:r w:rsidR="640BB962">
        <w:t xml:space="preserve"> </w:t>
      </w:r>
      <w:r w:rsidR="0E6C9958">
        <w:t xml:space="preserve">and </w:t>
      </w:r>
      <w:r w:rsidR="640BB962">
        <w:t xml:space="preserve">can leave the discussion </w:t>
      </w:r>
      <w:r w:rsidR="0E6C9958">
        <w:t xml:space="preserve">at any time. </w:t>
      </w:r>
      <w:r w:rsidR="006E135D">
        <w:t xml:space="preserve"> </w:t>
      </w:r>
    </w:p>
    <w:p w:rsidR="60B2F981" w:rsidP="006E098A" w:rsidRDefault="006E135D" w14:paraId="29F40348" w14:textId="13A14D1E">
      <w:r w:rsidRPr="672BD6C4">
        <w:t xml:space="preserve">You will receive </w:t>
      </w:r>
      <w:r w:rsidR="003A38AD">
        <w:t xml:space="preserve">a gift card in the amount of </w:t>
      </w:r>
      <w:r w:rsidRPr="0058206A">
        <w:t>$50</w:t>
      </w:r>
      <w:r w:rsidRPr="672BD6C4">
        <w:t xml:space="preserve"> as a thank you for your time.</w:t>
      </w:r>
    </w:p>
    <w:p w:rsidR="005029D0" w:rsidP="006E098A" w:rsidRDefault="640BB962" w14:paraId="7B00DC23" w14:textId="77AF3C0F">
      <w:r w:rsidRPr="672BD6C4">
        <w:t xml:space="preserve">The </w:t>
      </w:r>
      <w:r w:rsidRPr="672BD6C4" w:rsidR="05A4C680">
        <w:t xml:space="preserve">discussion </w:t>
      </w:r>
      <w:r w:rsidRPr="672BD6C4" w:rsidR="0E6C9958">
        <w:t>will take about</w:t>
      </w:r>
      <w:r w:rsidR="000C3DB8">
        <w:t xml:space="preserve"> </w:t>
      </w:r>
      <w:r w:rsidR="0002328E">
        <w:t>90</w:t>
      </w:r>
      <w:r w:rsidRPr="0058206A" w:rsidR="1042EA2E">
        <w:t xml:space="preserve"> </w:t>
      </w:r>
      <w:r w:rsidRPr="672BD6C4" w:rsidR="0E6C9958">
        <w:t>minutes</w:t>
      </w:r>
      <w:r w:rsidRPr="672BD6C4" w:rsidR="05A4C680">
        <w:t>.</w:t>
      </w:r>
      <w:r w:rsidRPr="005029D0" w:rsidR="005029D0">
        <w:t xml:space="preserve"> </w:t>
      </w:r>
      <w:r w:rsidRPr="0058206A" w:rsidR="005029D0">
        <w:t xml:space="preserve">We're going to </w:t>
      </w:r>
      <w:proofErr w:type="gramStart"/>
      <w:r w:rsidRPr="0058206A" w:rsidR="005029D0">
        <w:t>listen, and</w:t>
      </w:r>
      <w:proofErr w:type="gramEnd"/>
      <w:r w:rsidRPr="0058206A" w:rsidR="005029D0">
        <w:t xml:space="preserve"> take notes on what you say. In our reports we're going to share the ideas and suggestions you gave, but we're never going to attach your name to anything you say in our reporting. </w:t>
      </w:r>
      <w:r w:rsidRPr="672BD6C4" w:rsidR="05A4C680">
        <w:t xml:space="preserve"> </w:t>
      </w:r>
    </w:p>
    <w:p w:rsidRPr="00FB0428" w:rsidR="0054251B" w:rsidP="69A663D2" w:rsidRDefault="0E6C9958" w14:paraId="63C42727" w14:textId="32B74726">
      <w:pPr>
        <w:pStyle w:val="Normal"/>
      </w:pPr>
      <w:r w:rsidR="0E6C9958">
        <w:rPr/>
        <w:t xml:space="preserve">An agency may not conduct or sponsor, and a person is not required to respond to, a collection of information unless it displays a currently valid OMB control number. The OMB number for this information collection is </w:t>
      </w:r>
      <w:r w:rsidRPr="73C1BCC3" w:rsidR="69A663D2">
        <w:rPr>
          <w:rFonts w:ascii="Arial" w:hAnsi="Arial" w:eastAsia="Arial" w:cs="Arial"/>
          <w:noProof w:val="0"/>
          <w:sz w:val="22"/>
          <w:szCs w:val="22"/>
          <w:lang w:val="en-US"/>
        </w:rPr>
        <w:t xml:space="preserve"> 0970-0531</w:t>
      </w:r>
      <w:r w:rsidR="0E6C9958">
        <w:rPr/>
        <w:t xml:space="preserve"> and the expiration date is XX/XX/XXXX.</w:t>
      </w:r>
    </w:p>
    <w:p w:rsidRPr="00A524CC" w:rsidR="007D1CEF" w:rsidP="00424772" w:rsidRDefault="27587293" w14:paraId="798B3AAA" w14:textId="019D9E6E">
      <w:pPr>
        <w:pStyle w:val="Section"/>
        <w:numPr>
          <w:ilvl w:val="0"/>
          <w:numId w:val="0"/>
        </w:numPr>
        <w:ind w:left="450" w:hanging="450"/>
      </w:pPr>
      <w:r>
        <w:lastRenderedPageBreak/>
        <w:t>Ground Rules for Session</w:t>
      </w:r>
    </w:p>
    <w:p w:rsidRPr="001F0EB8" w:rsidR="001F0EB8" w:rsidP="006E098A" w:rsidRDefault="51AAE58C" w14:paraId="1E232154" w14:textId="2E8D8688">
      <w:r w:rsidRPr="44C1FDE8">
        <w:t>Before we begin, let me go over a couple of guidelines.</w:t>
      </w:r>
    </w:p>
    <w:p w:rsidR="001F0EB8" w:rsidP="006E098A" w:rsidRDefault="51AAE58C" w14:paraId="7B6268CE" w14:textId="4F690B02">
      <w:pPr>
        <w:pStyle w:val="ListParagraph"/>
        <w:numPr>
          <w:ilvl w:val="0"/>
          <w:numId w:val="15"/>
        </w:numPr>
      </w:pPr>
      <w:r w:rsidRPr="44C1FDE8">
        <w:t>While we will ask some questions to guide the discussion, our goal is to hear from you.</w:t>
      </w:r>
    </w:p>
    <w:p w:rsidRPr="001F0EB8" w:rsidR="001F0EB8" w:rsidP="006E098A" w:rsidRDefault="51AAE58C" w14:paraId="44C24B90" w14:textId="04C7ADC7">
      <w:pPr>
        <w:pStyle w:val="ListParagraph"/>
        <w:numPr>
          <w:ilvl w:val="0"/>
          <w:numId w:val="15"/>
        </w:numPr>
      </w:pPr>
      <w:r w:rsidRPr="44C1FDE8">
        <w:t>This discussion is meant to be informal and relaxed.</w:t>
      </w:r>
    </w:p>
    <w:p w:rsidR="001F0EB8" w:rsidP="006E098A" w:rsidRDefault="51AAE58C" w14:paraId="3FE01787" w14:textId="77777777">
      <w:pPr>
        <w:pStyle w:val="ListParagraph"/>
        <w:numPr>
          <w:ilvl w:val="0"/>
          <w:numId w:val="15"/>
        </w:numPr>
      </w:pPr>
      <w:r w:rsidRPr="44C1FDE8">
        <w:t>We won’t have any breaks, but if you need to get up to use the restroom, stretch or get a drink, please do so as needed.</w:t>
      </w:r>
    </w:p>
    <w:p w:rsidRPr="008F6C6F" w:rsidR="001F0EB8" w:rsidP="006E098A" w:rsidRDefault="51AAE58C" w14:paraId="0CEBDB1A" w14:textId="7B4DB8EE">
      <w:pPr>
        <w:pStyle w:val="ListParagraph"/>
        <w:numPr>
          <w:ilvl w:val="0"/>
          <w:numId w:val="15"/>
        </w:numPr>
        <w:rPr>
          <w:rFonts w:eastAsiaTheme="minorEastAsia"/>
        </w:rPr>
      </w:pPr>
      <w:r w:rsidRPr="44C1FDE8">
        <w:t>There are no right or wrong answers.</w:t>
      </w:r>
      <w:r w:rsidRPr="44C1FDE8" w:rsidR="7D6322CD">
        <w:t xml:space="preserve"> </w:t>
      </w:r>
      <w:r w:rsidRPr="44C1FDE8">
        <w:t>It is okay to share your opinions or thoughts even if they are different from what others have said. We want everyone to participate, and the opinions and experiences of everyone in the room are important. We want to hear different perspectives.</w:t>
      </w:r>
    </w:p>
    <w:p w:rsidR="001F0EB8" w:rsidP="006E098A" w:rsidRDefault="51AAE58C" w14:paraId="4F412AC5" w14:textId="1DEEB471">
      <w:pPr>
        <w:pStyle w:val="ListParagraph"/>
        <w:numPr>
          <w:ilvl w:val="0"/>
          <w:numId w:val="15"/>
        </w:numPr>
      </w:pPr>
      <w:r w:rsidRPr="44C1FDE8">
        <w:t>Please talk one at a time so that I can hear everything that is said.</w:t>
      </w:r>
    </w:p>
    <w:p w:rsidRPr="001F0EB8" w:rsidR="008F6C6F" w:rsidP="006E098A" w:rsidRDefault="7D6322CD" w14:paraId="698D210D" w14:textId="2129E8A8">
      <w:pPr>
        <w:pStyle w:val="ListParagraph"/>
        <w:numPr>
          <w:ilvl w:val="0"/>
          <w:numId w:val="15"/>
        </w:numPr>
      </w:pPr>
      <w:r w:rsidRPr="44C1FDE8">
        <w:t>Please remember to mute your microphone when you are not talking.</w:t>
      </w:r>
    </w:p>
    <w:p w:rsidRPr="001F0EB8" w:rsidR="001F0EB8" w:rsidP="006E098A" w:rsidRDefault="51AAE58C" w14:paraId="1212957F" w14:textId="2E035ED7">
      <w:pPr>
        <w:pStyle w:val="ListParagraph"/>
        <w:numPr>
          <w:ilvl w:val="0"/>
          <w:numId w:val="15"/>
        </w:numPr>
      </w:pPr>
      <w:r w:rsidRPr="44C1FDE8">
        <w:t>I want to hear from all of you. Some people talk more than others, and I’ll be encouraging everyone to speak up.</w:t>
      </w:r>
    </w:p>
    <w:p w:rsidRPr="001F0EB8" w:rsidR="001F0EB8" w:rsidP="006E098A" w:rsidRDefault="51AAE58C" w14:paraId="3E7B4AEA" w14:textId="146C2E8E">
      <w:pPr>
        <w:pStyle w:val="ListParagraph"/>
        <w:numPr>
          <w:ilvl w:val="0"/>
          <w:numId w:val="15"/>
        </w:numPr>
        <w:rPr>
          <w:rFonts w:eastAsiaTheme="minorEastAsia"/>
        </w:rPr>
      </w:pPr>
      <w:r w:rsidRPr="44C1FDE8">
        <w:t xml:space="preserve">The discussion today is private. Please do not discuss or share anything you heard after you leave the group. </w:t>
      </w:r>
    </w:p>
    <w:p w:rsidRPr="002C6BF2" w:rsidR="007D1CEF" w:rsidP="006E098A" w:rsidRDefault="00B723E8" w14:paraId="2548EBCF" w14:textId="2E182B4D">
      <w:pPr>
        <w:rPr>
          <w:rFonts w:cs="Times New Roman"/>
        </w:rPr>
      </w:pPr>
      <w:r>
        <w:t>Are you ok with</w:t>
      </w:r>
      <w:r w:rsidRPr="44C1FDE8" w:rsidR="51AAE58C">
        <w:t xml:space="preserve"> start</w:t>
      </w:r>
      <w:r>
        <w:t>ing the focus group</w:t>
      </w:r>
      <w:r w:rsidRPr="44C1FDE8" w:rsidR="51AAE58C">
        <w:t>?</w:t>
      </w:r>
      <w:r w:rsidR="007D1CEF">
        <w:br/>
      </w:r>
    </w:p>
    <w:p w:rsidRPr="00A524CC" w:rsidR="0054251B" w:rsidP="006E098A" w:rsidRDefault="747F8643" w14:paraId="171F2692" w14:textId="3AB36B16">
      <w:pPr>
        <w:pStyle w:val="Section"/>
      </w:pPr>
      <w:r>
        <w:t xml:space="preserve">Introductions </w:t>
      </w:r>
    </w:p>
    <w:p w:rsidR="008A0301" w:rsidP="00FA10E3" w:rsidRDefault="006B0248" w14:paraId="0FCD9929" w14:textId="335837F2">
      <w:r>
        <w:t xml:space="preserve">Start with a </w:t>
      </w:r>
      <w:proofErr w:type="gramStart"/>
      <w:r>
        <w:t>warm up</w:t>
      </w:r>
      <w:proofErr w:type="gramEnd"/>
      <w:r>
        <w:t xml:space="preserve"> question and ask</w:t>
      </w:r>
      <w:r w:rsidR="008B61A5">
        <w:t xml:space="preserve"> participants to introduce themselves.</w:t>
      </w:r>
      <w:r w:rsidR="00BA4AA7">
        <w:t xml:space="preserve"> Depending on the audience, you can probe for </w:t>
      </w:r>
      <w:r w:rsidR="001E30CD">
        <w:t>first</w:t>
      </w:r>
      <w:r w:rsidR="00BA4AA7">
        <w:t xml:space="preserve"> name, organizational </w:t>
      </w:r>
      <w:r w:rsidR="006F1169">
        <w:t>affiliation, title</w:t>
      </w:r>
      <w:r w:rsidR="002B72EA">
        <w:t>, family role (e.g., mother, uncle, son)</w:t>
      </w:r>
      <w:r>
        <w:t xml:space="preserve"> etc.</w:t>
      </w:r>
    </w:p>
    <w:p w:rsidRPr="001D414F" w:rsidR="00212D0D" w:rsidP="001D414F" w:rsidRDefault="00816513" w14:paraId="49F52DFE" w14:textId="3976ABBA">
      <w:pPr>
        <w:pStyle w:val="Section"/>
        <w:rPr>
          <w:rFonts w:eastAsia="Arial"/>
          <w:color w:val="000000" w:themeColor="text1"/>
        </w:rPr>
      </w:pPr>
      <w:r w:rsidRPr="39854930">
        <w:rPr>
          <w:rFonts w:eastAsia="Arial"/>
        </w:rPr>
        <w:t xml:space="preserve">Existing </w:t>
      </w:r>
      <w:r w:rsidRPr="39854930" w:rsidR="00344FB4">
        <w:rPr>
          <w:rFonts w:eastAsia="Arial"/>
        </w:rPr>
        <w:t>strategies and strengths to overcoming barriers</w:t>
      </w:r>
      <w:r w:rsidRPr="39854930" w:rsidR="001D414F">
        <w:rPr>
          <w:rFonts w:eastAsia="Arial"/>
        </w:rPr>
        <w:t>. (Service Providers)</w:t>
      </w:r>
    </w:p>
    <w:p w:rsidR="00130E9D" w:rsidP="003355D9" w:rsidRDefault="00130E9D" w14:paraId="2E0781F4" w14:textId="3BFEC9B1">
      <w:pPr>
        <w:pStyle w:val="Question"/>
        <w:numPr>
          <w:ilvl w:val="0"/>
          <w:numId w:val="29"/>
        </w:numPr>
      </w:pPr>
      <w:bookmarkStart w:name="_Hlk102041190" w:id="1"/>
      <w:r>
        <w:t>What do you see as the most valuable or notable strengths, assets, and resilienc</w:t>
      </w:r>
      <w:r w:rsidR="00A438E1">
        <w:t>i</w:t>
      </w:r>
      <w:r>
        <w:t>es in the Black clients you serve?</w:t>
      </w:r>
    </w:p>
    <w:p w:rsidR="00130E9D" w:rsidP="00130E9D" w:rsidRDefault="00130E9D" w14:paraId="4FE05A1B" w14:textId="2CFF9147">
      <w:pPr>
        <w:pStyle w:val="Question"/>
        <w:numPr>
          <w:ilvl w:val="1"/>
          <w:numId w:val="29"/>
        </w:numPr>
      </w:pPr>
      <w:r>
        <w:t>How do these strengths and resilienc</w:t>
      </w:r>
      <w:r w:rsidR="009F54DE">
        <w:t>i</w:t>
      </w:r>
      <w:r>
        <w:t>es support Black clients in addressing challenges?</w:t>
      </w:r>
    </w:p>
    <w:bookmarkEnd w:id="1"/>
    <w:p w:rsidRPr="00AD0B11" w:rsidR="00473008" w:rsidP="003355D9" w:rsidRDefault="00760C7C" w14:paraId="5CA1CB21" w14:textId="1FFCC353">
      <w:pPr>
        <w:pStyle w:val="Question"/>
        <w:numPr>
          <w:ilvl w:val="0"/>
          <w:numId w:val="29"/>
        </w:numPr>
      </w:pPr>
      <w:r>
        <w:t xml:space="preserve">Can you </w:t>
      </w:r>
      <w:r w:rsidR="00344FB4">
        <w:t>share an example of a time where</w:t>
      </w:r>
      <w:r w:rsidR="008A0301">
        <w:t xml:space="preserve"> </w:t>
      </w:r>
      <w:r>
        <w:t xml:space="preserve">you </w:t>
      </w:r>
      <w:r w:rsidR="008A0301">
        <w:t>or</w:t>
      </w:r>
      <w:r w:rsidR="00344FB4">
        <w:t xml:space="preserve"> </w:t>
      </w:r>
      <w:r>
        <w:t xml:space="preserve">your </w:t>
      </w:r>
      <w:r w:rsidR="00344FB4">
        <w:t>organization was able to effectively  address a challenge impacting Black individuals, couples, or families</w:t>
      </w:r>
      <w:r w:rsidR="002D3A5A">
        <w:t xml:space="preserve"> etc</w:t>
      </w:r>
      <w:r w:rsidR="00A55DF7">
        <w:t>.</w:t>
      </w:r>
      <w:r>
        <w:t>?</w:t>
      </w:r>
    </w:p>
    <w:p w:rsidRPr="00AD0B11" w:rsidR="00AD0B11" w:rsidP="003355D9" w:rsidRDefault="00293806" w14:paraId="14A1C4D3" w14:textId="06B07CE9">
      <w:pPr>
        <w:pStyle w:val="Question"/>
        <w:numPr>
          <w:ilvl w:val="1"/>
          <w:numId w:val="30"/>
        </w:numPr>
      </w:pPr>
      <w:r>
        <w:t xml:space="preserve">Explain the example. </w:t>
      </w:r>
    </w:p>
    <w:p w:rsidRPr="00835DF0" w:rsidR="00835DF0" w:rsidP="1F89FD32" w:rsidRDefault="00760C7C" w14:paraId="47A32643" w14:textId="6CC3205E">
      <w:pPr>
        <w:pStyle w:val="Question"/>
        <w:numPr>
          <w:ilvl w:val="0"/>
          <w:numId w:val="29"/>
        </w:numPr>
      </w:pPr>
      <w:r>
        <w:t>W</w:t>
      </w:r>
      <w:r w:rsidR="14DA733F">
        <w:t xml:space="preserve">hat has been the most helpful in supporting the journey and goals of community members </w:t>
      </w:r>
      <w:r>
        <w:t xml:space="preserve">in </w:t>
      </w:r>
      <w:r w:rsidR="14DA733F">
        <w:t xml:space="preserve">overcoming this challenge (i.e., partnerships, </w:t>
      </w:r>
      <w:r w:rsidR="00A54EA6">
        <w:t xml:space="preserve">cultural </w:t>
      </w:r>
      <w:r w:rsidR="00CC2323">
        <w:t>values</w:t>
      </w:r>
      <w:r w:rsidR="00A54EA6">
        <w:t xml:space="preserve">, </w:t>
      </w:r>
      <w:r w:rsidR="14DA733F">
        <w:t>community resources, staff, volunteers, engagement strategies, practices</w:t>
      </w:r>
      <w:r w:rsidR="005663BB">
        <w:t>,</w:t>
      </w:r>
      <w:r w:rsidR="14DA733F">
        <w:t xml:space="preserve"> etc</w:t>
      </w:r>
      <w:r w:rsidR="005663BB">
        <w:t>.</w:t>
      </w:r>
      <w:r w:rsidR="14DA733F">
        <w:t>)</w:t>
      </w:r>
      <w:r>
        <w:t>?</w:t>
      </w:r>
    </w:p>
    <w:p w:rsidRPr="009E198C" w:rsidR="009E198C" w:rsidP="1F89FD32" w:rsidRDefault="00760C7C" w14:paraId="0F1779BE" w14:textId="5CF76A29">
      <w:pPr>
        <w:pStyle w:val="Question"/>
        <w:numPr>
          <w:ilvl w:val="0"/>
          <w:numId w:val="29"/>
        </w:numPr>
      </w:pPr>
      <w:r>
        <w:t>W</w:t>
      </w:r>
      <w:r w:rsidR="14DA733F">
        <w:t xml:space="preserve">hat </w:t>
      </w:r>
      <w:r w:rsidR="002D3A5A">
        <w:t>supports</w:t>
      </w:r>
      <w:r w:rsidR="14DA733F">
        <w:t xml:space="preserve"> </w:t>
      </w:r>
      <w:r w:rsidR="002D3A5A">
        <w:t>were</w:t>
      </w:r>
      <w:r w:rsidR="14DA733F">
        <w:t xml:space="preserve"> difficult to obtain</w:t>
      </w:r>
      <w:r w:rsidR="00DC15F5">
        <w:t xml:space="preserve"> or leverage</w:t>
      </w:r>
      <w:r w:rsidR="002D3A5A">
        <w:t xml:space="preserve"> to address the problem for </w:t>
      </w:r>
      <w:r>
        <w:t xml:space="preserve">your </w:t>
      </w:r>
      <w:r w:rsidR="002D3A5A">
        <w:t>client</w:t>
      </w:r>
      <w:r>
        <w:t>(s)</w:t>
      </w:r>
      <w:r w:rsidR="00DC15F5">
        <w:t xml:space="preserve"> (i.e.,</w:t>
      </w:r>
      <w:r w:rsidR="009B5930">
        <w:t xml:space="preserve"> </w:t>
      </w:r>
      <w:r w:rsidR="008C6E16">
        <w:t>partners, volunteers,</w:t>
      </w:r>
      <w:r w:rsidR="00914E62">
        <w:t xml:space="preserve"> buy-in, </w:t>
      </w:r>
      <w:r w:rsidR="008C6E16">
        <w:t>staff</w:t>
      </w:r>
      <w:r w:rsidR="001D414F">
        <w:t>,</w:t>
      </w:r>
      <w:r w:rsidR="008C6E16">
        <w:t xml:space="preserve"> etc</w:t>
      </w:r>
      <w:r w:rsidR="001D414F">
        <w:t>.</w:t>
      </w:r>
      <w:r w:rsidR="008C6E16">
        <w:t>)</w:t>
      </w:r>
      <w:r>
        <w:t>?</w:t>
      </w:r>
    </w:p>
    <w:p w:rsidRPr="001A7B07" w:rsidR="14DA733F" w:rsidP="28D0385C" w:rsidRDefault="14DA733F" w14:paraId="447938C7" w14:textId="408FDA94">
      <w:pPr>
        <w:pStyle w:val="Question"/>
        <w:numPr>
          <w:ilvl w:val="0"/>
          <w:numId w:val="29"/>
        </w:numPr>
        <w:rPr>
          <w:rFonts w:asciiTheme="minorHAnsi" w:hAnsiTheme="minorHAnsi" w:eastAsiaTheme="minorEastAsia" w:cstheme="minorBidi"/>
          <w:color w:val="000000" w:themeColor="text1"/>
        </w:rPr>
      </w:pPr>
      <w:r>
        <w:t xml:space="preserve">Have </w:t>
      </w:r>
      <w:r w:rsidR="00760C7C">
        <w:t>you</w:t>
      </w:r>
      <w:r>
        <w:t xml:space="preserve"> had an opportunity to tell decision</w:t>
      </w:r>
      <w:r w:rsidR="001A7B07">
        <w:t>-</w:t>
      </w:r>
      <w:r>
        <w:t>makers or program designers what they should do to support the growth, pursuit of goals or recove</w:t>
      </w:r>
      <w:r w:rsidR="001A7B07">
        <w:t>r</w:t>
      </w:r>
      <w:r>
        <w:t xml:space="preserve"> from challenges </w:t>
      </w:r>
      <w:r w:rsidR="00515414">
        <w:t xml:space="preserve">experienced by </w:t>
      </w:r>
      <w:r w:rsidR="00760C7C">
        <w:t xml:space="preserve">your </w:t>
      </w:r>
      <w:r w:rsidR="00515414">
        <w:t>clients/consumers</w:t>
      </w:r>
      <w:r w:rsidR="00540A8E">
        <w:t>? If so, what did you share? If not</w:t>
      </w:r>
      <w:r w:rsidR="00C5231A">
        <w:t>, what would that be</w:t>
      </w:r>
      <w:r>
        <w:t>?</w:t>
      </w:r>
    </w:p>
    <w:p w:rsidRPr="009E198C" w:rsidR="001A7B07" w:rsidP="001A7B07" w:rsidRDefault="001A7B07" w14:paraId="29680A90" w14:textId="77777777">
      <w:pPr>
        <w:pStyle w:val="Question"/>
        <w:numPr>
          <w:ilvl w:val="0"/>
          <w:numId w:val="0"/>
        </w:numPr>
        <w:ind w:left="360"/>
        <w:rPr>
          <w:rFonts w:asciiTheme="minorHAnsi" w:hAnsiTheme="minorHAnsi" w:eastAsiaTheme="minorEastAsia" w:cstheme="minorBidi"/>
          <w:color w:val="000000" w:themeColor="text1"/>
        </w:rPr>
      </w:pPr>
    </w:p>
    <w:p w:rsidR="14DA733F" w:rsidP="002A1733" w:rsidRDefault="14DA733F" w14:paraId="7AC47D30" w14:textId="0A1AD9E6">
      <w:pPr>
        <w:spacing w:line="257" w:lineRule="auto"/>
        <w:ind w:left="360" w:hanging="360"/>
      </w:pPr>
      <w:r w:rsidRPr="14DA733F">
        <w:rPr>
          <w:rFonts w:eastAsia="Arial"/>
          <w:color w:val="000000" w:themeColor="text1"/>
        </w:rPr>
        <w:t>Below are probing questions to guide the discussion if necessary.</w:t>
      </w:r>
    </w:p>
    <w:p w:rsidR="006442AE" w:rsidP="002A1733" w:rsidRDefault="001B11F5" w14:paraId="63102CD1" w14:textId="7EE86F09">
      <w:pPr>
        <w:pStyle w:val="Question"/>
        <w:keepNext w:val="0"/>
      </w:pPr>
      <w:r>
        <w:lastRenderedPageBreak/>
        <w:t>Share an example of how your</w:t>
      </w:r>
      <w:r w:rsidR="006442AE">
        <w:t xml:space="preserve"> (organization or practice) worke</w:t>
      </w:r>
      <w:r w:rsidR="00760C7C">
        <w:t>d</w:t>
      </w:r>
      <w:r w:rsidR="0008049A">
        <w:t xml:space="preserve"> to</w:t>
      </w:r>
      <w:r w:rsidR="006442AE">
        <w:t xml:space="preserve"> help [</w:t>
      </w:r>
      <w:r w:rsidR="0008049A">
        <w:t>target population</w:t>
      </w:r>
      <w:r w:rsidR="006442AE">
        <w:t xml:space="preserve">] overcome institutional </w:t>
      </w:r>
      <w:r w:rsidR="0008049A">
        <w:t>challenges</w:t>
      </w:r>
      <w:r w:rsidR="00760C7C">
        <w:t>.</w:t>
      </w:r>
    </w:p>
    <w:p w:rsidR="006442AE" w:rsidP="002A1733" w:rsidRDefault="006442AE" w14:paraId="5FEEB12E" w14:textId="7F9D0292">
      <w:pPr>
        <w:pStyle w:val="Question"/>
        <w:keepNext w:val="0"/>
        <w:numPr>
          <w:ilvl w:val="1"/>
          <w:numId w:val="31"/>
        </w:numPr>
      </w:pPr>
      <w:r>
        <w:t>Probes: services provided, issues addressed, groups served</w:t>
      </w:r>
      <w:r w:rsidR="00760C7C">
        <w:t>?</w:t>
      </w:r>
    </w:p>
    <w:p w:rsidR="00C84730" w:rsidP="002A1733" w:rsidRDefault="00835DF0" w14:paraId="79269666" w14:textId="31876D97">
      <w:pPr>
        <w:pStyle w:val="Question"/>
        <w:keepNext w:val="0"/>
      </w:pPr>
      <w:r>
        <w:t xml:space="preserve">Describe </w:t>
      </w:r>
      <w:r w:rsidR="001B0DE6">
        <w:t>how</w:t>
      </w:r>
      <w:r>
        <w:t xml:space="preserve"> </w:t>
      </w:r>
      <w:r w:rsidR="006E34B3">
        <w:t xml:space="preserve">the </w:t>
      </w:r>
      <w:r>
        <w:t xml:space="preserve">affected </w:t>
      </w:r>
      <w:r w:rsidR="007A3DF4">
        <w:t>[target population]</w:t>
      </w:r>
      <w:r>
        <w:t xml:space="preserve"> overcame the challenge. Tell us how you/your organization supported them in addressing the challenge.</w:t>
      </w:r>
      <w:r w:rsidR="00106075">
        <w:t xml:space="preserve"> </w:t>
      </w:r>
    </w:p>
    <w:p w:rsidR="14DA733F" w:rsidP="002A1733" w:rsidRDefault="007856B9" w14:paraId="410D9DBE" w14:textId="287081F0">
      <w:pPr>
        <w:pStyle w:val="Question"/>
        <w:keepNext w:val="0"/>
        <w:numPr>
          <w:ilvl w:val="1"/>
          <w:numId w:val="31"/>
        </w:numPr>
      </w:pPr>
      <w:r>
        <w:t xml:space="preserve">Do you think </w:t>
      </w:r>
      <w:r w:rsidR="00106075">
        <w:t xml:space="preserve">this challenge </w:t>
      </w:r>
      <w:r w:rsidR="00302E53">
        <w:t xml:space="preserve">is </w:t>
      </w:r>
      <w:r w:rsidR="00106075">
        <w:t xml:space="preserve">related to broad systemic issues faced by </w:t>
      </w:r>
      <w:r w:rsidR="001C2AB1">
        <w:t>other Black community members?</w:t>
      </w:r>
      <w:r w:rsidR="00C84730">
        <w:t xml:space="preserve"> In what ways?</w:t>
      </w:r>
    </w:p>
    <w:p w:rsidRPr="00AD0B11" w:rsidR="00344FB4" w:rsidP="002A1733" w:rsidRDefault="008A0301" w14:paraId="31B22AA3" w14:textId="266B9159">
      <w:pPr>
        <w:pStyle w:val="Question"/>
        <w:keepNext w:val="0"/>
        <w:rPr>
          <w:color w:val="000000" w:themeColor="text1"/>
        </w:rPr>
      </w:pPr>
      <w:r>
        <w:t>W</w:t>
      </w:r>
      <w:r w:rsidR="00AD0B11">
        <w:t xml:space="preserve">hat about the </w:t>
      </w:r>
      <w:r w:rsidR="001D414F">
        <w:t>[population type]</w:t>
      </w:r>
      <w:r w:rsidR="00AD0B11">
        <w:t xml:space="preserve"> helped them to overcome that barrier?</w:t>
      </w:r>
    </w:p>
    <w:p w:rsidRPr="006E098A" w:rsidR="00AD0B11" w:rsidP="002A1733" w:rsidRDefault="00AD0B11" w14:paraId="343C1ECF" w14:textId="35BCAE0D">
      <w:pPr>
        <w:pStyle w:val="ListParagraph"/>
        <w:numPr>
          <w:ilvl w:val="1"/>
          <w:numId w:val="10"/>
        </w:numPr>
        <w:rPr>
          <w:color w:val="000000" w:themeColor="text1"/>
        </w:rPr>
      </w:pPr>
      <w:r>
        <w:t>Probes: personality traits, motivations, self-perceptions, support systems</w:t>
      </w:r>
    </w:p>
    <w:p w:rsidRPr="006E098A" w:rsidR="008A0301" w:rsidP="00130E9D" w:rsidRDefault="00AD0B11" w14:paraId="3EBB80B4" w14:textId="087A81C5">
      <w:pPr>
        <w:pStyle w:val="ListParagraph"/>
        <w:numPr>
          <w:ilvl w:val="1"/>
          <w:numId w:val="10"/>
        </w:numPr>
        <w:spacing w:after="0"/>
        <w:rPr>
          <w:color w:val="000000" w:themeColor="text1"/>
        </w:rPr>
      </w:pPr>
      <w:r>
        <w:t xml:space="preserve">How have the </w:t>
      </w:r>
      <w:r w:rsidR="001D414F">
        <w:t>[population type]</w:t>
      </w:r>
      <w:r>
        <w:t xml:space="preserve"> affected by [barrier] grown in overcoming this challenge?</w:t>
      </w:r>
    </w:p>
    <w:p w:rsidRPr="00293806" w:rsidR="00AD0B11" w:rsidP="003355D9" w:rsidRDefault="00AD0B11" w14:paraId="5B1B0B30" w14:textId="0FD4FBB1">
      <w:pPr>
        <w:pStyle w:val="Question"/>
        <w:rPr>
          <w:color w:val="000000" w:themeColor="text1"/>
        </w:rPr>
      </w:pPr>
      <w:r>
        <w:t>What aspects of cultural identity or practices of communities helped the group/individual overcome the challenge?</w:t>
      </w:r>
    </w:p>
    <w:p w:rsidRPr="00AD0B11" w:rsidR="00293806" w:rsidP="003355D9" w:rsidRDefault="00293806" w14:paraId="7CEE27FE" w14:textId="27184416">
      <w:pPr>
        <w:pStyle w:val="Question"/>
        <w:numPr>
          <w:ilvl w:val="1"/>
          <w:numId w:val="30"/>
        </w:numPr>
        <w:rPr>
          <w:color w:val="000000" w:themeColor="text1"/>
        </w:rPr>
      </w:pPr>
      <w:r>
        <w:t>Probes: values of spirituality, family, extended support systems</w:t>
      </w:r>
    </w:p>
    <w:p w:rsidRPr="00AD0B11" w:rsidR="00AD0B11" w:rsidP="003355D9" w:rsidRDefault="00AD0B11" w14:paraId="6CF0D6E3" w14:textId="407EDABF">
      <w:pPr>
        <w:pStyle w:val="Question"/>
        <w:rPr>
          <w:color w:val="000000" w:themeColor="text1"/>
        </w:rPr>
      </w:pPr>
      <w:r>
        <w:t>What community resources did you rely on or leverage in addressing this challenge?</w:t>
      </w:r>
    </w:p>
    <w:p w:rsidRPr="002A1733" w:rsidR="002A1733" w:rsidP="002A1733" w:rsidRDefault="00AD0B11" w14:paraId="5C0E5FCD" w14:textId="66B41D3B">
      <w:pPr>
        <w:pStyle w:val="ListParagraph"/>
        <w:numPr>
          <w:ilvl w:val="0"/>
          <w:numId w:val="32"/>
        </w:numPr>
        <w:rPr>
          <w:color w:val="000000" w:themeColor="text1"/>
        </w:rPr>
      </w:pPr>
      <w:r>
        <w:t>Probes: partnerships, volunteer networks, institutions</w:t>
      </w:r>
      <w:r w:rsidR="00293806">
        <w:t>, activism organizations</w:t>
      </w:r>
      <w:r w:rsidR="002A1733">
        <w:tab/>
      </w:r>
    </w:p>
    <w:p w:rsidRPr="003355D9" w:rsidR="003355D9" w:rsidP="002A1733" w:rsidRDefault="00293806" w14:paraId="12C75561" w14:textId="4DBB8F06">
      <w:pPr>
        <w:pStyle w:val="ListParagraph"/>
        <w:keepLines/>
        <w:numPr>
          <w:ilvl w:val="0"/>
          <w:numId w:val="32"/>
        </w:numPr>
        <w:spacing w:after="0"/>
        <w:rPr>
          <w:color w:val="000000" w:themeColor="text1"/>
        </w:rPr>
      </w:pPr>
      <w:r>
        <w:t>How did you leverage these institutions?</w:t>
      </w:r>
    </w:p>
    <w:p w:rsidR="00293806" w:rsidP="002A1733" w:rsidRDefault="00293806" w14:paraId="450056F6" w14:textId="7DA52724">
      <w:pPr>
        <w:pStyle w:val="Question"/>
        <w:keepNext w:val="0"/>
      </w:pPr>
      <w:r>
        <w:t xml:space="preserve">What about your organization or practices helped the affected Black </w:t>
      </w:r>
      <w:r w:rsidR="001D414F">
        <w:t xml:space="preserve">[population type] </w:t>
      </w:r>
      <w:r>
        <w:t>to overcome [challenge]?</w:t>
      </w:r>
    </w:p>
    <w:p w:rsidR="00293806" w:rsidP="002A1733" w:rsidRDefault="00293806" w14:paraId="79210C40" w14:textId="28E6864F">
      <w:pPr>
        <w:pStyle w:val="Question"/>
        <w:keepNext w:val="0"/>
        <w:numPr>
          <w:ilvl w:val="1"/>
          <w:numId w:val="30"/>
        </w:numPr>
      </w:pPr>
      <w:r>
        <w:t>Probes: treatment models, counseling, engagement strategies, community involvement</w:t>
      </w:r>
    </w:p>
    <w:p w:rsidR="006E098A" w:rsidP="002A1733" w:rsidRDefault="00293806" w14:paraId="7AB06ADA" w14:textId="182CF4EE">
      <w:pPr>
        <w:pStyle w:val="Question"/>
        <w:keepNext w:val="0"/>
      </w:pPr>
      <w:r>
        <w:t xml:space="preserve">What did you learn from </w:t>
      </w:r>
      <w:r w:rsidR="006E098A">
        <w:t xml:space="preserve">your experience with this specific challenge? What would you like programs, policy makers, </w:t>
      </w:r>
      <w:r w:rsidR="00D514E7">
        <w:t>program designers</w:t>
      </w:r>
      <w:r w:rsidR="006E098A">
        <w:t xml:space="preserve"> </w:t>
      </w:r>
      <w:r w:rsidR="006E34B3">
        <w:t xml:space="preserve">and </w:t>
      </w:r>
      <w:r w:rsidR="006E098A">
        <w:t xml:space="preserve">organizations working with Black </w:t>
      </w:r>
      <w:r w:rsidR="00BD30A5">
        <w:t>[</w:t>
      </w:r>
      <w:r w:rsidR="005962EA">
        <w:t>population type</w:t>
      </w:r>
      <w:r w:rsidR="00BD30A5">
        <w:t>]</w:t>
      </w:r>
      <w:r w:rsidR="006E098A">
        <w:t xml:space="preserve"> to know?</w:t>
      </w:r>
    </w:p>
    <w:p w:rsidR="006E098A" w:rsidP="002A1733" w:rsidRDefault="006E098A" w14:paraId="5934F02B" w14:textId="208B831C">
      <w:pPr>
        <w:pStyle w:val="Question"/>
        <w:keepNext w:val="0"/>
        <w:numPr>
          <w:ilvl w:val="1"/>
          <w:numId w:val="30"/>
        </w:numPr>
      </w:pPr>
      <w:r>
        <w:t xml:space="preserve">What is important for programs to know when working with Black </w:t>
      </w:r>
      <w:r w:rsidR="001D414F">
        <w:t>[population type]</w:t>
      </w:r>
      <w:r>
        <w:t>?</w:t>
      </w:r>
    </w:p>
    <w:p w:rsidR="006E098A" w:rsidP="002A1733" w:rsidRDefault="006E098A" w14:paraId="4B38332F" w14:textId="14D9713B">
      <w:pPr>
        <w:pStyle w:val="Question"/>
        <w:keepNext w:val="0"/>
        <w:numPr>
          <w:ilvl w:val="1"/>
          <w:numId w:val="30"/>
        </w:numPr>
      </w:pPr>
      <w:r>
        <w:t>What practices could organizations apply to better serve Black families or to better address issues affecting Black families?</w:t>
      </w:r>
    </w:p>
    <w:p w:rsidR="006E098A" w:rsidP="002A1733" w:rsidRDefault="006E098A" w14:paraId="13A57AF8" w14:textId="23318BA3">
      <w:pPr>
        <w:pStyle w:val="Question"/>
        <w:keepNext w:val="0"/>
        <w:numPr>
          <w:ilvl w:val="1"/>
          <w:numId w:val="30"/>
        </w:numPr>
      </w:pPr>
      <w:r>
        <w:t xml:space="preserve">What do you wish the organizations your clients are involved with did differently? In particular </w:t>
      </w:r>
      <w:proofErr w:type="gramStart"/>
      <w:r>
        <w:t>in regards to</w:t>
      </w:r>
      <w:proofErr w:type="gramEnd"/>
      <w:r>
        <w:t xml:space="preserve"> the challenge you described</w:t>
      </w:r>
      <w:r w:rsidR="001D414F">
        <w:t>.</w:t>
      </w:r>
    </w:p>
    <w:p w:rsidR="006E34B3" w:rsidP="002A1733" w:rsidRDefault="006E34B3" w14:paraId="1E610C03" w14:textId="77777777">
      <w:pPr>
        <w:pStyle w:val="Question"/>
        <w:keepNext w:val="0"/>
        <w:numPr>
          <w:ilvl w:val="0"/>
          <w:numId w:val="0"/>
        </w:numPr>
        <w:ind w:left="360" w:hanging="360"/>
      </w:pPr>
    </w:p>
    <w:p w:rsidRPr="004C05EE" w:rsidR="001D414F" w:rsidP="002A1733" w:rsidRDefault="001D414F" w14:paraId="136D98E5" w14:textId="0D19E93C">
      <w:pPr>
        <w:pStyle w:val="Section"/>
        <w:keepNext w:val="0"/>
        <w:rPr>
          <w:rFonts w:eastAsia="Arial"/>
          <w:color w:val="000000" w:themeColor="text1"/>
        </w:rPr>
      </w:pPr>
      <w:r w:rsidRPr="39854930">
        <w:rPr>
          <w:rFonts w:eastAsia="Arial"/>
        </w:rPr>
        <w:t>Existing strategies and strengths to overcoming barriers. (Clients</w:t>
      </w:r>
      <w:r w:rsidR="00424772">
        <w:rPr>
          <w:rFonts w:eastAsia="Arial"/>
        </w:rPr>
        <w:t>/Consumers</w:t>
      </w:r>
      <w:r w:rsidRPr="39854930">
        <w:rPr>
          <w:rFonts w:eastAsia="Arial"/>
        </w:rPr>
        <w:t>)</w:t>
      </w:r>
    </w:p>
    <w:p w:rsidR="00653F6C" w:rsidP="008D718A" w:rsidRDefault="00653F6C" w14:paraId="37FD177D" w14:textId="0DDDF21D">
      <w:pPr>
        <w:pStyle w:val="Question"/>
        <w:numPr>
          <w:ilvl w:val="0"/>
          <w:numId w:val="42"/>
        </w:numPr>
        <w:rPr/>
      </w:pPr>
      <w:r w:rsidR="00653F6C">
        <w:rPr/>
        <w:t>What do you see as the most valuable or notable strengths, assets, and resilienc</w:t>
      </w:r>
      <w:r w:rsidR="00145820">
        <w:rPr/>
        <w:t>i</w:t>
      </w:r>
      <w:r w:rsidR="00653F6C">
        <w:rPr/>
        <w:t xml:space="preserve">es in yourself, your </w:t>
      </w:r>
      <w:r w:rsidR="00653F6C">
        <w:rPr/>
        <w:t>family,</w:t>
      </w:r>
      <w:r w:rsidR="00653F6C">
        <w:rPr/>
        <w:t xml:space="preserve"> </w:t>
      </w:r>
      <w:r w:rsidR="00653F6C">
        <w:rPr/>
        <w:t>and</w:t>
      </w:r>
      <w:r w:rsidR="00653F6C">
        <w:rPr/>
        <w:t xml:space="preserve"> your community?</w:t>
      </w:r>
    </w:p>
    <w:p w:rsidR="00653F6C" w:rsidP="008D718A" w:rsidRDefault="00653F6C" w14:paraId="739FD843" w14:textId="70756AC2">
      <w:pPr>
        <w:pStyle w:val="Question"/>
      </w:pPr>
      <w:r>
        <w:t>How do these strengths and resilienc</w:t>
      </w:r>
      <w:r w:rsidR="00145820">
        <w:t>i</w:t>
      </w:r>
      <w:r>
        <w:t>es support you, your family, and your community in addressing challenges?</w:t>
      </w:r>
    </w:p>
    <w:p w:rsidRPr="00AD0B11" w:rsidR="001D414F" w:rsidP="28D0385C" w:rsidRDefault="00760C7C" w14:paraId="6E8F353F" w14:textId="799C48EB">
      <w:pPr>
        <w:pStyle w:val="Question"/>
        <w:keepNext w:val="0"/>
        <w:rPr>
          <w:i/>
          <w:iCs/>
        </w:rPr>
      </w:pPr>
      <w:r>
        <w:t>Can you s</w:t>
      </w:r>
      <w:r w:rsidR="001D414F">
        <w:t>hare an example of a time whe</w:t>
      </w:r>
      <w:r>
        <w:t>n</w:t>
      </w:r>
      <w:r w:rsidR="001D414F">
        <w:t xml:space="preserve"> </w:t>
      </w:r>
      <w:r>
        <w:t xml:space="preserve">you </w:t>
      </w:r>
      <w:r w:rsidR="001D414F">
        <w:t xml:space="preserve">effectively addressed a challenge impacting </w:t>
      </w:r>
      <w:r>
        <w:t>you?</w:t>
      </w:r>
      <w:r w:rsidR="001D414F">
        <w:t xml:space="preserve"> </w:t>
      </w:r>
      <w:r>
        <w:t>D</w:t>
      </w:r>
      <w:r w:rsidRPr="28D0385C" w:rsidR="001D414F">
        <w:rPr>
          <w:i/>
          <w:iCs/>
        </w:rPr>
        <w:t xml:space="preserve">escribe the challenge and how </w:t>
      </w:r>
      <w:r w:rsidRPr="28D0385C">
        <w:rPr>
          <w:i/>
          <w:iCs/>
        </w:rPr>
        <w:t xml:space="preserve">you </w:t>
      </w:r>
      <w:r w:rsidRPr="28D0385C" w:rsidR="001D414F">
        <w:rPr>
          <w:i/>
          <w:iCs/>
        </w:rPr>
        <w:t xml:space="preserve">overcame it. What supported </w:t>
      </w:r>
      <w:r w:rsidRPr="28D0385C">
        <w:rPr>
          <w:i/>
          <w:iCs/>
        </w:rPr>
        <w:t xml:space="preserve">you </w:t>
      </w:r>
      <w:r w:rsidRPr="28D0385C" w:rsidR="001D414F">
        <w:rPr>
          <w:i/>
          <w:iCs/>
        </w:rPr>
        <w:t>in addressing the challenge</w:t>
      </w:r>
      <w:r w:rsidRPr="28D0385C" w:rsidR="00C3112C">
        <w:rPr>
          <w:i/>
          <w:iCs/>
        </w:rPr>
        <w:t>?</w:t>
      </w:r>
    </w:p>
    <w:p w:rsidR="001D414F" w:rsidP="002A1733" w:rsidRDefault="00760C7C" w14:paraId="06FAAA9A" w14:textId="24F47A39">
      <w:pPr>
        <w:pStyle w:val="Question"/>
        <w:keepNext w:val="0"/>
        <w:numPr>
          <w:ilvl w:val="0"/>
          <w:numId w:val="29"/>
        </w:numPr>
      </w:pPr>
      <w:r>
        <w:t>Can you c</w:t>
      </w:r>
      <w:r w:rsidR="002D3A5A">
        <w:t>larify</w:t>
      </w:r>
      <w:r w:rsidR="001D414F">
        <w:t xml:space="preserve"> what has been most helpful in </w:t>
      </w:r>
      <w:r>
        <w:t xml:space="preserve">your </w:t>
      </w:r>
      <w:r w:rsidR="001D414F">
        <w:t xml:space="preserve">journey </w:t>
      </w:r>
      <w:r>
        <w:t xml:space="preserve">to </w:t>
      </w:r>
      <w:r w:rsidR="001D414F">
        <w:t>overcom</w:t>
      </w:r>
      <w:r>
        <w:t>e</w:t>
      </w:r>
      <w:r w:rsidR="001D414F">
        <w:t xml:space="preserve"> this challenge (i.e., organizations, counselors, mentors, other members of their network)</w:t>
      </w:r>
      <w:r>
        <w:t>?</w:t>
      </w:r>
      <w:r w:rsidR="001D414F">
        <w:t xml:space="preserve"> What about these sources of support were especially helpful? </w:t>
      </w:r>
    </w:p>
    <w:p w:rsidR="001D414F" w:rsidP="002A1733" w:rsidRDefault="00760C7C" w14:paraId="596F7B09" w14:textId="2C2A45A3">
      <w:pPr>
        <w:pStyle w:val="Question"/>
        <w:keepNext w:val="0"/>
        <w:numPr>
          <w:ilvl w:val="0"/>
          <w:numId w:val="29"/>
        </w:numPr>
      </w:pPr>
      <w:r>
        <w:t>What</w:t>
      </w:r>
      <w:r w:rsidR="001D414F">
        <w:t xml:space="preserve"> could have been helpful for </w:t>
      </w:r>
      <w:r>
        <w:t xml:space="preserve">you </w:t>
      </w:r>
      <w:r w:rsidR="001D414F">
        <w:t>in overcoming the challenge</w:t>
      </w:r>
      <w:r>
        <w:t>?</w:t>
      </w:r>
      <w:r w:rsidR="00225253">
        <w:t xml:space="preserve"> </w:t>
      </w:r>
      <w:r>
        <w:t>Was this</w:t>
      </w:r>
      <w:r w:rsidR="001D414F">
        <w:t xml:space="preserve"> difficult to obtain</w:t>
      </w:r>
      <w:r>
        <w:t>?</w:t>
      </w:r>
    </w:p>
    <w:p w:rsidRPr="00250976" w:rsidR="001D414F" w:rsidP="002A1733" w:rsidRDefault="001D414F" w14:paraId="24CFDEBD" w14:textId="4DB216E0">
      <w:pPr>
        <w:pStyle w:val="Question"/>
        <w:keepNext w:val="0"/>
        <w:numPr>
          <w:ilvl w:val="0"/>
          <w:numId w:val="29"/>
        </w:numPr>
      </w:pPr>
      <w:r>
        <w:lastRenderedPageBreak/>
        <w:t xml:space="preserve">If </w:t>
      </w:r>
      <w:r w:rsidR="00760C7C">
        <w:t>you</w:t>
      </w:r>
      <w:r>
        <w:t xml:space="preserve"> had an opportunity to tell decision</w:t>
      </w:r>
      <w:r w:rsidR="00146E1E">
        <w:t>-</w:t>
      </w:r>
      <w:r>
        <w:t xml:space="preserve">makers or program designers what they should do to support </w:t>
      </w:r>
      <w:r w:rsidR="00760C7C">
        <w:t xml:space="preserve">your </w:t>
      </w:r>
      <w:r>
        <w:t xml:space="preserve">growth, pursuit of goals, or recovery from challenges based on what </w:t>
      </w:r>
      <w:r w:rsidR="00760C7C">
        <w:t xml:space="preserve">you </w:t>
      </w:r>
      <w:r>
        <w:t xml:space="preserve">shared today, what </w:t>
      </w:r>
      <w:r w:rsidR="002D3A5A">
        <w:t>would that be</w:t>
      </w:r>
      <w:r>
        <w:t>?</w:t>
      </w:r>
    </w:p>
    <w:p w:rsidRPr="00CE09C0" w:rsidR="001D414F" w:rsidP="002A1733" w:rsidRDefault="001D414F" w14:paraId="55A0C3AA" w14:textId="6FEC6E64">
      <w:pPr>
        <w:pStyle w:val="Question"/>
        <w:keepNext w:val="0"/>
        <w:numPr>
          <w:ilvl w:val="0"/>
          <w:numId w:val="0"/>
        </w:numPr>
        <w:ind w:left="360" w:hanging="360"/>
        <w:rPr>
          <w:color w:val="000000" w:themeColor="text1"/>
        </w:rPr>
      </w:pPr>
      <w:r>
        <w:rPr>
          <w:color w:val="000000" w:themeColor="text1"/>
        </w:rPr>
        <w:t>Below are probing questions to guide the discussion if necessary.</w:t>
      </w:r>
    </w:p>
    <w:p w:rsidRPr="001D414F" w:rsidR="001D414F" w:rsidP="002A1733" w:rsidRDefault="001D414F" w14:paraId="137F23C8" w14:textId="42846C63">
      <w:pPr>
        <w:pStyle w:val="Question"/>
        <w:keepNext w:val="0"/>
        <w:numPr>
          <w:ilvl w:val="0"/>
          <w:numId w:val="37"/>
        </w:numPr>
        <w:rPr>
          <w:color w:val="000000" w:themeColor="text1"/>
        </w:rPr>
      </w:pPr>
      <w:r>
        <w:t xml:space="preserve">What about </w:t>
      </w:r>
      <w:r w:rsidRPr="001D414F">
        <w:rPr>
          <w:i/>
          <w:iCs/>
        </w:rPr>
        <w:t xml:space="preserve">you </w:t>
      </w:r>
      <w:r>
        <w:t xml:space="preserve">do you </w:t>
      </w:r>
      <w:r w:rsidR="00C3112C">
        <w:t xml:space="preserve">feel </w:t>
      </w:r>
      <w:r>
        <w:t xml:space="preserve">helped you to overcome the challenges? </w:t>
      </w:r>
    </w:p>
    <w:p w:rsidRPr="006E098A" w:rsidR="001D414F" w:rsidP="002A1733" w:rsidRDefault="001D414F" w14:paraId="0F8C6D07" w14:textId="77777777">
      <w:pPr>
        <w:pStyle w:val="ListParagraph"/>
        <w:numPr>
          <w:ilvl w:val="0"/>
          <w:numId w:val="41"/>
        </w:numPr>
        <w:rPr>
          <w:color w:val="000000" w:themeColor="text1"/>
        </w:rPr>
      </w:pPr>
      <w:r>
        <w:t>Probes: personality traits, motivations, self-perceptions, support systems</w:t>
      </w:r>
    </w:p>
    <w:p w:rsidRPr="006E098A" w:rsidR="001D414F" w:rsidP="002A1733" w:rsidRDefault="001D414F" w14:paraId="193F4FF5" w14:textId="77777777">
      <w:pPr>
        <w:pStyle w:val="ListParagraph"/>
        <w:numPr>
          <w:ilvl w:val="0"/>
          <w:numId w:val="41"/>
        </w:numPr>
        <w:spacing w:after="0"/>
        <w:rPr>
          <w:color w:val="000000" w:themeColor="text1"/>
        </w:rPr>
      </w:pPr>
      <w:r>
        <w:t>How did you grow in overcoming this challenge?</w:t>
      </w:r>
    </w:p>
    <w:p w:rsidRPr="00293806" w:rsidR="001D414F" w:rsidP="002A1733" w:rsidRDefault="001D414F" w14:paraId="2CEB1623" w14:textId="77777777">
      <w:pPr>
        <w:pStyle w:val="Question"/>
        <w:keepNext w:val="0"/>
        <w:rPr>
          <w:color w:val="000000" w:themeColor="text1"/>
        </w:rPr>
      </w:pPr>
      <w:r>
        <w:t>What institutions, organizations or groups in your community supported or helped you overcome this challenge?</w:t>
      </w:r>
    </w:p>
    <w:p w:rsidRPr="00AD0B11" w:rsidR="001D414F" w:rsidP="002A1733" w:rsidRDefault="001D414F" w14:paraId="51BD1607" w14:textId="77777777">
      <w:pPr>
        <w:pStyle w:val="Question"/>
        <w:keepNext w:val="0"/>
        <w:numPr>
          <w:ilvl w:val="1"/>
          <w:numId w:val="30"/>
        </w:numPr>
        <w:rPr>
          <w:color w:val="000000" w:themeColor="text1"/>
        </w:rPr>
      </w:pPr>
      <w:r>
        <w:t>Probes: churches, family, extended support systems</w:t>
      </w:r>
    </w:p>
    <w:p w:rsidRPr="003355D9" w:rsidR="001D414F" w:rsidP="002A1733" w:rsidRDefault="001D414F" w14:paraId="5E02F829" w14:textId="77777777">
      <w:pPr>
        <w:pStyle w:val="Question"/>
        <w:keepNext w:val="0"/>
        <w:rPr>
          <w:color w:val="000000" w:themeColor="text1"/>
        </w:rPr>
      </w:pPr>
      <w:r>
        <w:t>How did these supports help you exactly? What did they do that was different from other supports?</w:t>
      </w:r>
    </w:p>
    <w:p w:rsidR="001D414F" w:rsidP="002A1733" w:rsidRDefault="001D414F" w14:paraId="32F73322" w14:textId="3938456A">
      <w:pPr>
        <w:pStyle w:val="Question"/>
        <w:keepNext w:val="0"/>
      </w:pPr>
      <w:r>
        <w:t xml:space="preserve">What did you learn from your experience with this specific challenge? What would you like programs, policy makers, organizations working with </w:t>
      </w:r>
      <w:r w:rsidR="00507670">
        <w:t xml:space="preserve">other </w:t>
      </w:r>
      <w:r>
        <w:t>Black families to know?</w:t>
      </w:r>
    </w:p>
    <w:p w:rsidR="001D414F" w:rsidP="002A1733" w:rsidRDefault="001D414F" w14:paraId="50716AF4" w14:textId="77777777">
      <w:pPr>
        <w:pStyle w:val="Question"/>
        <w:keepNext w:val="0"/>
      </w:pPr>
      <w:r>
        <w:t>What is important for programs to know when working with Black families?</w:t>
      </w:r>
    </w:p>
    <w:p w:rsidR="001D414F" w:rsidP="002A1733" w:rsidRDefault="001D414F" w14:paraId="2A20F70C" w14:textId="3B5B542D">
      <w:pPr>
        <w:pStyle w:val="Question"/>
        <w:keepNext w:val="0"/>
      </w:pPr>
      <w:r>
        <w:t>What practices could organizations apply to better serve Black families or to better address issues affecting families?</w:t>
      </w:r>
    </w:p>
    <w:p w:rsidR="001D414F" w:rsidP="002A1733" w:rsidRDefault="001D414F" w14:paraId="4DB24A1F" w14:textId="77777777">
      <w:pPr>
        <w:pStyle w:val="Question"/>
        <w:keepNext w:val="0"/>
      </w:pPr>
      <w:r>
        <w:t xml:space="preserve">What do you wish the organizations your clients are involved with did differently? With regards to the </w:t>
      </w:r>
      <w:proofErr w:type="gramStart"/>
      <w:r>
        <w:t>challenge</w:t>
      </w:r>
      <w:proofErr w:type="gramEnd"/>
      <w:r>
        <w:t xml:space="preserve"> you described</w:t>
      </w:r>
    </w:p>
    <w:p w:rsidR="001D414F" w:rsidP="002A1733" w:rsidRDefault="001D414F" w14:paraId="3382E609" w14:textId="77777777">
      <w:pPr>
        <w:pStyle w:val="Question"/>
        <w:keepNext w:val="0"/>
      </w:pPr>
      <w:r>
        <w:t>How does [organization mentioned] help Black individuals/families/youth overcome institutional barriers?</w:t>
      </w:r>
    </w:p>
    <w:p w:rsidR="001D414F" w:rsidP="002A1733" w:rsidRDefault="001D414F" w14:paraId="3FBFC6A7" w14:textId="77777777">
      <w:pPr>
        <w:pStyle w:val="Question"/>
        <w:keepNext w:val="0"/>
        <w:numPr>
          <w:ilvl w:val="1"/>
          <w:numId w:val="30"/>
        </w:numPr>
      </w:pPr>
      <w:r>
        <w:t>Probes: services provided, issues addressed, groups served</w:t>
      </w:r>
    </w:p>
    <w:p w:rsidRPr="00FA10E3" w:rsidR="00FA10E3" w:rsidP="002A1733" w:rsidRDefault="00FA10E3" w14:paraId="79ABE08F" w14:textId="77777777">
      <w:pPr>
        <w:pStyle w:val="Question"/>
        <w:keepNext w:val="0"/>
        <w:numPr>
          <w:ilvl w:val="0"/>
          <w:numId w:val="0"/>
        </w:numPr>
        <w:ind w:left="360" w:hanging="360"/>
      </w:pPr>
    </w:p>
    <w:bookmarkEnd w:id="0"/>
    <w:p w:rsidRPr="00416712" w:rsidR="00AB5ECB" w:rsidP="002A1733" w:rsidRDefault="59D74101" w14:paraId="22F557F7" w14:textId="62B069B2">
      <w:pPr>
        <w:pStyle w:val="Section"/>
        <w:keepNext w:val="0"/>
        <w:rPr>
          <w:rFonts w:eastAsiaTheme="minorEastAsia"/>
        </w:rPr>
      </w:pPr>
      <w:r>
        <w:t>Closing</w:t>
      </w:r>
    </w:p>
    <w:p w:rsidRPr="00AB5ECB" w:rsidR="00AB5ECB" w:rsidP="002A1733" w:rsidRDefault="00AB5ECB" w14:paraId="393C5E6C" w14:textId="77777777">
      <w:pPr>
        <w:pStyle w:val="Question"/>
        <w:keepNext w:val="0"/>
      </w:pPr>
      <w:r w:rsidRPr="00AB5ECB">
        <w:t>Before we end, is there anything else you would like to say that you wanted to say earlier, but didn’t get a chance to?</w:t>
      </w:r>
    </w:p>
    <w:p w:rsidR="00800840" w:rsidP="002A1733" w:rsidRDefault="00800840" w14:paraId="61E95FD6" w14:textId="77777777"/>
    <w:p w:rsidR="00146E1E" w:rsidP="00130E9D" w:rsidRDefault="00146E1E" w14:paraId="1143DEA9" w14:textId="5DC7B582">
      <w:r>
        <w:t xml:space="preserve">Clarify payment </w:t>
      </w:r>
      <w:r w:rsidR="007F33AA">
        <w:t xml:space="preserve">procedures and inform clients on how they can reach you through the </w:t>
      </w:r>
      <w:r w:rsidR="002D3A5A">
        <w:t xml:space="preserve">zoom chat function. </w:t>
      </w:r>
    </w:p>
    <w:sectPr w:rsidR="00146E1E">
      <w:headerReference w:type="default" r:id="rId11"/>
      <w:pgSz w:w="12240" w:h="15840" w:orient="portrait"/>
      <w:pgMar w:top="1440" w:right="1440" w:bottom="1440" w:left="1440" w:header="720" w:footer="720" w:gutter="0"/>
      <w:cols w:space="720"/>
      <w:docGrid w:linePitch="360"/>
      <w:footerReference w:type="default" r:id="R06a2114a443443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310D" w:rsidP="006E098A" w:rsidRDefault="00B5310D" w14:paraId="52D6D003" w14:textId="77777777">
      <w:r>
        <w:separator/>
      </w:r>
    </w:p>
  </w:endnote>
  <w:endnote w:type="continuationSeparator" w:id="0">
    <w:p w:rsidR="00B5310D" w:rsidP="006E098A" w:rsidRDefault="00B5310D" w14:paraId="391398D1" w14:textId="77777777">
      <w:r>
        <w:continuationSeparator/>
      </w:r>
    </w:p>
  </w:endnote>
  <w:endnote w:type="continuationNotice" w:id="1">
    <w:p w:rsidR="00B5310D" w:rsidP="006E098A" w:rsidRDefault="00B5310D" w14:paraId="374F121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9A663D2" w:rsidTr="69A663D2" w14:paraId="3DA6D072">
      <w:tc>
        <w:tcPr>
          <w:tcW w:w="3120" w:type="dxa"/>
          <w:tcMar/>
        </w:tcPr>
        <w:p w:rsidR="69A663D2" w:rsidP="69A663D2" w:rsidRDefault="69A663D2" w14:paraId="1EC6080B" w14:textId="04137E4F">
          <w:pPr>
            <w:pStyle w:val="Header"/>
            <w:bidi w:val="0"/>
            <w:ind w:left="-115"/>
            <w:jc w:val="left"/>
            <w:rPr>
              <w:rFonts w:ascii="Arial" w:hAnsi="Arial" w:eastAsia="Calibri" w:cs="Arial"/>
            </w:rPr>
          </w:pPr>
        </w:p>
      </w:tc>
      <w:tc>
        <w:tcPr>
          <w:tcW w:w="3120" w:type="dxa"/>
          <w:tcMar/>
        </w:tcPr>
        <w:p w:rsidR="69A663D2" w:rsidP="69A663D2" w:rsidRDefault="69A663D2" w14:paraId="01E17B30" w14:textId="3AE47E53">
          <w:pPr>
            <w:pStyle w:val="Header"/>
            <w:bidi w:val="0"/>
            <w:jc w:val="center"/>
            <w:rPr>
              <w:rFonts w:ascii="Arial" w:hAnsi="Arial" w:eastAsia="Calibri" w:cs="Arial"/>
            </w:rPr>
          </w:pPr>
        </w:p>
      </w:tc>
      <w:tc>
        <w:tcPr>
          <w:tcW w:w="3120" w:type="dxa"/>
          <w:tcMar/>
        </w:tcPr>
        <w:p w:rsidR="69A663D2" w:rsidP="69A663D2" w:rsidRDefault="69A663D2" w14:paraId="3715B9C1" w14:textId="14E8CE9E">
          <w:pPr>
            <w:pStyle w:val="Header"/>
            <w:bidi w:val="0"/>
            <w:ind w:right="-115"/>
            <w:jc w:val="right"/>
            <w:rPr>
              <w:rFonts w:ascii="Arial" w:hAnsi="Arial" w:eastAsia="Calibri" w:cs="Arial"/>
            </w:rPr>
          </w:pPr>
        </w:p>
      </w:tc>
    </w:tr>
  </w:tbl>
  <w:p w:rsidR="69A663D2" w:rsidP="69A663D2" w:rsidRDefault="69A663D2" w14:paraId="4CF98446" w14:textId="5D99D3D5">
    <w:pPr>
      <w:pStyle w:val="Footer"/>
      <w:bidi w:val="0"/>
      <w:rPr>
        <w:rFonts w:ascii="Arial" w:hAnsi="Arial" w:eastAsia="Calibri"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310D" w:rsidP="006E098A" w:rsidRDefault="00B5310D" w14:paraId="051BCA84" w14:textId="77777777">
      <w:r>
        <w:separator/>
      </w:r>
    </w:p>
  </w:footnote>
  <w:footnote w:type="continuationSeparator" w:id="0">
    <w:p w:rsidR="00B5310D" w:rsidP="006E098A" w:rsidRDefault="00B5310D" w14:paraId="05F16D32" w14:textId="77777777">
      <w:r>
        <w:continuationSeparator/>
      </w:r>
    </w:p>
  </w:footnote>
  <w:footnote w:type="continuationNotice" w:id="1">
    <w:p w:rsidR="00B5310D" w:rsidP="006E098A" w:rsidRDefault="00B5310D" w14:paraId="2CA05D8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B1E53" w:rsidR="0016232B" w:rsidP="73C1BCC3" w:rsidRDefault="00A25643" w14:paraId="56E17C11" w14:textId="5A6B0560">
    <w:pPr>
      <w:pStyle w:val="Header"/>
      <w:rPr>
        <w:rFonts w:ascii="Arial" w:hAnsi="Arial" w:eastAsia="Calibri" w:cs="Arial"/>
        <w:noProof w:val="0"/>
        <w:sz w:val="22"/>
        <w:szCs w:val="22"/>
        <w:lang w:val="en-US"/>
      </w:rPr>
    </w:pPr>
    <w:r w:rsidR="73C1BCC3">
      <w:rPr/>
      <w:t xml:space="preserve">OMB Control No.: </w:t>
    </w:r>
    <w:r w:rsidRPr="73C1BCC3" w:rsidR="73C1BCC3">
      <w:rPr>
        <w:rFonts w:ascii="Arial" w:hAnsi="Arial" w:eastAsia="Arial" w:cs="Arial"/>
        <w:noProof w:val="0"/>
        <w:sz w:val="22"/>
        <w:szCs w:val="22"/>
        <w:lang w:val="en-US"/>
      </w:rPr>
      <w:t xml:space="preserve"> 0970-0531</w:t>
    </w:r>
  </w:p>
  <w:p w:rsidRPr="003B1E53" w:rsidR="0016232B" w:rsidP="006E098A" w:rsidRDefault="00A25643" w14:paraId="236177C9" w14:textId="77777777">
    <w:pPr>
      <w:pStyle w:val="Header1"/>
    </w:pPr>
    <w:r w:rsidRPr="003B1E53">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4EF9"/>
    <w:multiLevelType w:val="hybridMultilevel"/>
    <w:tmpl w:val="2E026E8E"/>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C811A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8E7D0D"/>
    <w:multiLevelType w:val="hybridMultilevel"/>
    <w:tmpl w:val="6A4A0C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323D31"/>
    <w:multiLevelType w:val="hybridMultilevel"/>
    <w:tmpl w:val="6A4A0C4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AE74178"/>
    <w:multiLevelType w:val="multilevel"/>
    <w:tmpl w:val="D926353A"/>
    <w:lvl w:ilvl="0">
      <w:start w:val="8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94545A"/>
    <w:multiLevelType w:val="hybridMultilevel"/>
    <w:tmpl w:val="CD2A6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366D3"/>
    <w:multiLevelType w:val="multilevel"/>
    <w:tmpl w:val="0052B1EA"/>
    <w:lvl w:ilvl="0">
      <w:start w:val="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1D24FC"/>
    <w:multiLevelType w:val="multilevel"/>
    <w:tmpl w:val="24FEA394"/>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8" w15:restartNumberingAfterBreak="0">
    <w:nsid w:val="2AD20243"/>
    <w:multiLevelType w:val="hybridMultilevel"/>
    <w:tmpl w:val="FFFFFFFF"/>
    <w:lvl w:ilvl="0" w:tplc="07D274BC">
      <w:start w:val="1"/>
      <w:numFmt w:val="decimal"/>
      <w:lvlText w:val="%1."/>
      <w:lvlJc w:val="left"/>
      <w:pPr>
        <w:ind w:left="360" w:hanging="360"/>
      </w:pPr>
    </w:lvl>
    <w:lvl w:ilvl="1" w:tplc="EBDCEDAA">
      <w:start w:val="1"/>
      <w:numFmt w:val="lowerLetter"/>
      <w:lvlText w:val="%2."/>
      <w:lvlJc w:val="left"/>
      <w:pPr>
        <w:ind w:left="1080" w:hanging="360"/>
      </w:pPr>
    </w:lvl>
    <w:lvl w:ilvl="2" w:tplc="2EC0E276">
      <w:start w:val="1"/>
      <w:numFmt w:val="lowerRoman"/>
      <w:lvlText w:val="%3."/>
      <w:lvlJc w:val="right"/>
      <w:pPr>
        <w:ind w:left="1800" w:hanging="180"/>
      </w:pPr>
    </w:lvl>
    <w:lvl w:ilvl="3" w:tplc="527CE8DC">
      <w:start w:val="1"/>
      <w:numFmt w:val="decimal"/>
      <w:lvlText w:val="%4."/>
      <w:lvlJc w:val="left"/>
      <w:pPr>
        <w:ind w:left="2520" w:hanging="360"/>
      </w:pPr>
    </w:lvl>
    <w:lvl w:ilvl="4" w:tplc="C0143AF4">
      <w:start w:val="1"/>
      <w:numFmt w:val="lowerLetter"/>
      <w:lvlText w:val="%5."/>
      <w:lvlJc w:val="left"/>
      <w:pPr>
        <w:ind w:left="3240" w:hanging="360"/>
      </w:pPr>
    </w:lvl>
    <w:lvl w:ilvl="5" w:tplc="22A6BDE2">
      <w:start w:val="1"/>
      <w:numFmt w:val="lowerRoman"/>
      <w:lvlText w:val="%6."/>
      <w:lvlJc w:val="right"/>
      <w:pPr>
        <w:ind w:left="3960" w:hanging="180"/>
      </w:pPr>
    </w:lvl>
    <w:lvl w:ilvl="6" w:tplc="10001D7A">
      <w:start w:val="1"/>
      <w:numFmt w:val="decimal"/>
      <w:lvlText w:val="%7."/>
      <w:lvlJc w:val="left"/>
      <w:pPr>
        <w:ind w:left="4680" w:hanging="360"/>
      </w:pPr>
    </w:lvl>
    <w:lvl w:ilvl="7" w:tplc="49ACCA0A">
      <w:start w:val="1"/>
      <w:numFmt w:val="lowerLetter"/>
      <w:lvlText w:val="%8."/>
      <w:lvlJc w:val="left"/>
      <w:pPr>
        <w:ind w:left="5400" w:hanging="360"/>
      </w:pPr>
    </w:lvl>
    <w:lvl w:ilvl="8" w:tplc="71506400">
      <w:start w:val="1"/>
      <w:numFmt w:val="lowerRoman"/>
      <w:lvlText w:val="%9."/>
      <w:lvlJc w:val="right"/>
      <w:pPr>
        <w:ind w:left="6120" w:hanging="180"/>
      </w:pPr>
    </w:lvl>
  </w:abstractNum>
  <w:abstractNum w:abstractNumId="9" w15:restartNumberingAfterBreak="0">
    <w:nsid w:val="2B231A82"/>
    <w:multiLevelType w:val="multilevel"/>
    <w:tmpl w:val="19C4D3AC"/>
    <w:lvl w:ilvl="0">
      <w:start w:val="1"/>
      <w:numFmt w:val="decimal"/>
      <w:lvlText w:val="%1)"/>
      <w:lvlJc w:val="left"/>
      <w:pPr>
        <w:ind w:left="360" w:hanging="360"/>
      </w:pPr>
    </w:lvl>
    <w:lvl w:ilvl="1">
      <w:start w:val="1"/>
      <w:numFmt w:val="bullet"/>
      <w:lvlText w:val=""/>
      <w:lvlJc w:val="left"/>
      <w:pPr>
        <w:ind w:left="720" w:hanging="360"/>
      </w:pPr>
      <w:rPr>
        <w:rFonts w:hint="default" w:ascii="Symbol" w:hAnsi="Symbol"/>
      </w:rPr>
    </w:lvl>
    <w:lvl w:ilvl="2">
      <w:start w:val="1"/>
      <w:numFmt w:val="bullet"/>
      <w:lvlText w:val=""/>
      <w:lvlJc w:val="left"/>
      <w:pPr>
        <w:ind w:left="2160" w:hanging="360"/>
      </w:pPr>
      <w:rPr>
        <w:rFonts w:hint="default" w:ascii="Symbol" w:hAnsi="Symbol"/>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171CE1"/>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825E66"/>
    <w:multiLevelType w:val="multilevel"/>
    <w:tmpl w:val="556688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B8E067C"/>
    <w:multiLevelType w:val="hybridMultilevel"/>
    <w:tmpl w:val="CD2A6BDA"/>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753EC6"/>
    <w:multiLevelType w:val="hybridMultilevel"/>
    <w:tmpl w:val="CD2A6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776BB"/>
    <w:multiLevelType w:val="hybridMultilevel"/>
    <w:tmpl w:val="8410D0CA"/>
    <w:lvl w:ilvl="0" w:tplc="15B40EBC">
      <w:numFmt w:val="bullet"/>
      <w:lvlText w:val=""/>
      <w:lvlJc w:val="left"/>
      <w:pPr>
        <w:ind w:left="720" w:hanging="360"/>
      </w:pPr>
      <w:rPr>
        <w:rFonts w:hint="default" w:ascii="Symbol" w:hAnsi="Symbol" w:eastAsia="Arial"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5383EC5"/>
    <w:multiLevelType w:val="hybridMultilevel"/>
    <w:tmpl w:val="CD2A6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3C7B3B"/>
    <w:multiLevelType w:val="hybridMultilevel"/>
    <w:tmpl w:val="501EE7A0"/>
    <w:lvl w:ilvl="0" w:tplc="BCD48176">
      <w:start w:val="1"/>
      <w:numFmt w:val="decimal"/>
      <w:pStyle w:val="Question"/>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6924DF"/>
    <w:multiLevelType w:val="hybridMultilevel"/>
    <w:tmpl w:val="4CA016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472105"/>
    <w:multiLevelType w:val="hybridMultilevel"/>
    <w:tmpl w:val="1BCCA3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C5DF2"/>
    <w:multiLevelType w:val="multilevel"/>
    <w:tmpl w:val="9CCA63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F03C01"/>
    <w:multiLevelType w:val="multilevel"/>
    <w:tmpl w:val="5C14F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0797ECC"/>
    <w:multiLevelType w:val="multilevel"/>
    <w:tmpl w:val="3B42E2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EF0083"/>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BFE6441"/>
    <w:multiLevelType w:val="hybridMultilevel"/>
    <w:tmpl w:val="B60A4F40"/>
    <w:lvl w:ilvl="0" w:tplc="FFFFFFFF">
      <w:start w:val="1"/>
      <w:numFmt w:val="upperLetter"/>
      <w:lvlText w:val="%1."/>
      <w:lvlJc w:val="left"/>
      <w:pPr>
        <w:ind w:left="720" w:hanging="360"/>
      </w:pPr>
      <w:rPr>
        <w:color w:val="C0000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C37CE9"/>
    <w:multiLevelType w:val="multilevel"/>
    <w:tmpl w:val="8954C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AF6CF1"/>
    <w:multiLevelType w:val="hybridMultilevel"/>
    <w:tmpl w:val="3EC81128"/>
    <w:lvl w:ilvl="0" w:tplc="9286917E">
      <w:start w:val="1"/>
      <w:numFmt w:val="upperLetter"/>
      <w:pStyle w:val="Sectio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133B5"/>
    <w:multiLevelType w:val="hybridMultilevel"/>
    <w:tmpl w:val="CD2A6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927BFA"/>
    <w:multiLevelType w:val="hybridMultilevel"/>
    <w:tmpl w:val="FEE64998"/>
    <w:lvl w:ilvl="0" w:tplc="874284E0">
      <w:start w:val="9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A25F02"/>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B6638AB"/>
    <w:multiLevelType w:val="multilevel"/>
    <w:tmpl w:val="8B86FC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6B0FB4"/>
    <w:multiLevelType w:val="hybridMultilevel"/>
    <w:tmpl w:val="E2380F1E"/>
    <w:lvl w:ilvl="0" w:tplc="3F782D58">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1" w15:restartNumberingAfterBreak="0">
    <w:nsid w:val="7BB469CB"/>
    <w:multiLevelType w:val="hybridMultilevel"/>
    <w:tmpl w:val="A1EEA036"/>
    <w:lvl w:ilvl="0" w:tplc="E22C53A6">
      <w:start w:val="1"/>
      <w:numFmt w:val="decimal"/>
      <w:lvlText w:val="%1."/>
      <w:lvlJc w:val="left"/>
      <w:pPr>
        <w:ind w:left="720" w:hanging="360"/>
      </w:pPr>
    </w:lvl>
    <w:lvl w:ilvl="1" w:tplc="644C2FB0">
      <w:start w:val="1"/>
      <w:numFmt w:val="lowerLetter"/>
      <w:lvlText w:val="%2."/>
      <w:lvlJc w:val="left"/>
      <w:pPr>
        <w:ind w:left="1440" w:hanging="360"/>
      </w:pPr>
    </w:lvl>
    <w:lvl w:ilvl="2" w:tplc="D8E6A2C0">
      <w:start w:val="1"/>
      <w:numFmt w:val="lowerRoman"/>
      <w:lvlText w:val="%3."/>
      <w:lvlJc w:val="right"/>
      <w:pPr>
        <w:ind w:left="2160" w:hanging="180"/>
      </w:pPr>
    </w:lvl>
    <w:lvl w:ilvl="3" w:tplc="50B492E4">
      <w:start w:val="1"/>
      <w:numFmt w:val="decimal"/>
      <w:lvlText w:val="%4."/>
      <w:lvlJc w:val="left"/>
      <w:pPr>
        <w:ind w:left="2880" w:hanging="360"/>
      </w:pPr>
    </w:lvl>
    <w:lvl w:ilvl="4" w:tplc="DAF47C84">
      <w:start w:val="1"/>
      <w:numFmt w:val="lowerLetter"/>
      <w:lvlText w:val="%5."/>
      <w:lvlJc w:val="left"/>
      <w:pPr>
        <w:ind w:left="3600" w:hanging="360"/>
      </w:pPr>
    </w:lvl>
    <w:lvl w:ilvl="5" w:tplc="71BE1F44">
      <w:start w:val="1"/>
      <w:numFmt w:val="lowerRoman"/>
      <w:lvlText w:val="%6."/>
      <w:lvlJc w:val="right"/>
      <w:pPr>
        <w:ind w:left="4320" w:hanging="180"/>
      </w:pPr>
    </w:lvl>
    <w:lvl w:ilvl="6" w:tplc="CE120E88">
      <w:start w:val="1"/>
      <w:numFmt w:val="decimal"/>
      <w:lvlText w:val="%7."/>
      <w:lvlJc w:val="left"/>
      <w:pPr>
        <w:ind w:left="5040" w:hanging="360"/>
      </w:pPr>
    </w:lvl>
    <w:lvl w:ilvl="7" w:tplc="F9DC28AC">
      <w:start w:val="1"/>
      <w:numFmt w:val="lowerLetter"/>
      <w:lvlText w:val="%8."/>
      <w:lvlJc w:val="left"/>
      <w:pPr>
        <w:ind w:left="5760" w:hanging="360"/>
      </w:pPr>
    </w:lvl>
    <w:lvl w:ilvl="8" w:tplc="A76C51C4">
      <w:start w:val="1"/>
      <w:numFmt w:val="lowerRoman"/>
      <w:lvlText w:val="%9."/>
      <w:lvlJc w:val="right"/>
      <w:pPr>
        <w:ind w:left="6480" w:hanging="180"/>
      </w:pPr>
    </w:lvl>
  </w:abstractNum>
  <w:abstractNum w:abstractNumId="32" w15:restartNumberingAfterBreak="0">
    <w:nsid w:val="7DE76A1F"/>
    <w:multiLevelType w:val="hybridMultilevel"/>
    <w:tmpl w:val="DE420B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DFF70DF"/>
    <w:multiLevelType w:val="hybridMultilevel"/>
    <w:tmpl w:val="4BE8979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F6D5080"/>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25"/>
  </w:num>
  <w:num w:numId="3">
    <w:abstractNumId w:val="13"/>
  </w:num>
  <w:num w:numId="4">
    <w:abstractNumId w:val="5"/>
  </w:num>
  <w:num w:numId="5">
    <w:abstractNumId w:val="34"/>
  </w:num>
  <w:num w:numId="6">
    <w:abstractNumId w:val="26"/>
  </w:num>
  <w:num w:numId="7">
    <w:abstractNumId w:val="15"/>
  </w:num>
  <w:num w:numId="8">
    <w:abstractNumId w:val="9"/>
  </w:num>
  <w:num w:numId="9">
    <w:abstractNumId w:val="1"/>
  </w:num>
  <w:num w:numId="10">
    <w:abstractNumId w:val="0"/>
  </w:num>
  <w:num w:numId="11">
    <w:abstractNumId w:val="28"/>
  </w:num>
  <w:num w:numId="12">
    <w:abstractNumId w:val="12"/>
  </w:num>
  <w:num w:numId="13">
    <w:abstractNumId w:val="18"/>
  </w:num>
  <w:num w:numId="14">
    <w:abstractNumId w:val="10"/>
  </w:num>
  <w:num w:numId="15">
    <w:abstractNumId w:val="14"/>
  </w:num>
  <w:num w:numId="16">
    <w:abstractNumId w:val="19"/>
  </w:num>
  <w:num w:numId="17">
    <w:abstractNumId w:val="24"/>
  </w:num>
  <w:num w:numId="18">
    <w:abstractNumId w:val="29"/>
  </w:num>
  <w:num w:numId="19">
    <w:abstractNumId w:val="21"/>
  </w:num>
  <w:num w:numId="20">
    <w:abstractNumId w:val="4"/>
  </w:num>
  <w:num w:numId="21">
    <w:abstractNumId w:val="7"/>
  </w:num>
  <w:num w:numId="22">
    <w:abstractNumId w:val="6"/>
  </w:num>
  <w:num w:numId="23">
    <w:abstractNumId w:val="11"/>
  </w:num>
  <w:num w:numId="24">
    <w:abstractNumId w:val="20"/>
  </w:num>
  <w:num w:numId="25">
    <w:abstractNumId w:val="22"/>
  </w:num>
  <w:num w:numId="26">
    <w:abstractNumId w:val="27"/>
  </w:num>
  <w:num w:numId="27">
    <w:abstractNumId w:val="23"/>
  </w:num>
  <w:num w:numId="28">
    <w:abstractNumId w:val="33"/>
  </w:num>
  <w:num w:numId="29">
    <w:abstractNumId w:val="16"/>
  </w:num>
  <w:num w:numId="30">
    <w:abstractNumId w:val="16"/>
  </w:num>
  <w:num w:numId="31">
    <w:abstractNumId w:val="16"/>
    <w:lvlOverride w:ilvl="0">
      <w:startOverride w:val="1"/>
    </w:lvlOverride>
  </w:num>
  <w:num w:numId="32">
    <w:abstractNumId w:val="2"/>
  </w:num>
  <w:num w:numId="33">
    <w:abstractNumId w:val="16"/>
    <w:lvlOverride w:ilvl="0">
      <w:startOverride w:val="1"/>
    </w:lvlOverride>
  </w:num>
  <w:num w:numId="34">
    <w:abstractNumId w:val="31"/>
  </w:num>
  <w:num w:numId="35">
    <w:abstractNumId w:val="3"/>
  </w:num>
  <w:num w:numId="36">
    <w:abstractNumId w:val="16"/>
    <w:lvlOverride w:ilvl="0">
      <w:startOverride w:val="1"/>
    </w:lvlOverride>
  </w:num>
  <w:num w:numId="37">
    <w:abstractNumId w:val="16"/>
    <w:lvlOverride w:ilvl="0">
      <w:startOverride w:val="1"/>
    </w:lvlOverride>
  </w:num>
  <w:num w:numId="38">
    <w:abstractNumId w:val="16"/>
    <w:lvlOverride w:ilvl="0">
      <w:startOverride w:val="1"/>
    </w:lvlOverride>
  </w:num>
  <w:num w:numId="39">
    <w:abstractNumId w:val="30"/>
  </w:num>
  <w:num w:numId="40">
    <w:abstractNumId w:val="32"/>
  </w:num>
  <w:num w:numId="41">
    <w:abstractNumId w:val="17"/>
  </w:num>
  <w:num w:numId="42">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jC0tDAwNLc0NDRU0lEKTi0uzszPAykwqwUAqN7tmiwAAAA="/>
  </w:docVars>
  <w:rsids>
    <w:rsidRoot w:val="0054251B"/>
    <w:rsid w:val="00002555"/>
    <w:rsid w:val="00004DD8"/>
    <w:rsid w:val="00007942"/>
    <w:rsid w:val="000133F8"/>
    <w:rsid w:val="0001656B"/>
    <w:rsid w:val="0002328E"/>
    <w:rsid w:val="00051B99"/>
    <w:rsid w:val="00066CAB"/>
    <w:rsid w:val="000727FA"/>
    <w:rsid w:val="00073720"/>
    <w:rsid w:val="0008049A"/>
    <w:rsid w:val="0008105F"/>
    <w:rsid w:val="00096D98"/>
    <w:rsid w:val="000C3DB8"/>
    <w:rsid w:val="000C6A63"/>
    <w:rsid w:val="000E2BFF"/>
    <w:rsid w:val="000E2FB7"/>
    <w:rsid w:val="000E300C"/>
    <w:rsid w:val="00106075"/>
    <w:rsid w:val="00122FAA"/>
    <w:rsid w:val="00130E9D"/>
    <w:rsid w:val="00141AB2"/>
    <w:rsid w:val="00145820"/>
    <w:rsid w:val="00146E1E"/>
    <w:rsid w:val="0015701D"/>
    <w:rsid w:val="001620CB"/>
    <w:rsid w:val="00162224"/>
    <w:rsid w:val="0016232B"/>
    <w:rsid w:val="00192C33"/>
    <w:rsid w:val="0019548E"/>
    <w:rsid w:val="001A7B07"/>
    <w:rsid w:val="001B0DE6"/>
    <w:rsid w:val="001B11F5"/>
    <w:rsid w:val="001B2964"/>
    <w:rsid w:val="001B2BF3"/>
    <w:rsid w:val="001C2AB1"/>
    <w:rsid w:val="001D039B"/>
    <w:rsid w:val="001D40C3"/>
    <w:rsid w:val="001D414F"/>
    <w:rsid w:val="001E30CD"/>
    <w:rsid w:val="001E776A"/>
    <w:rsid w:val="001F0EB8"/>
    <w:rsid w:val="001F61B4"/>
    <w:rsid w:val="00212D0D"/>
    <w:rsid w:val="00213A48"/>
    <w:rsid w:val="00213FFB"/>
    <w:rsid w:val="0021492E"/>
    <w:rsid w:val="0021505C"/>
    <w:rsid w:val="0021675D"/>
    <w:rsid w:val="00221CD3"/>
    <w:rsid w:val="00225253"/>
    <w:rsid w:val="00225A3D"/>
    <w:rsid w:val="00233F26"/>
    <w:rsid w:val="00252CA9"/>
    <w:rsid w:val="002564CF"/>
    <w:rsid w:val="00256D7F"/>
    <w:rsid w:val="002612C3"/>
    <w:rsid w:val="0027014E"/>
    <w:rsid w:val="00271DD9"/>
    <w:rsid w:val="00285EAF"/>
    <w:rsid w:val="00292160"/>
    <w:rsid w:val="00293806"/>
    <w:rsid w:val="002A1733"/>
    <w:rsid w:val="002A25D1"/>
    <w:rsid w:val="002B2602"/>
    <w:rsid w:val="002B72EA"/>
    <w:rsid w:val="002C24DE"/>
    <w:rsid w:val="002C6BF2"/>
    <w:rsid w:val="002C72FF"/>
    <w:rsid w:val="002D3A5A"/>
    <w:rsid w:val="002E1F31"/>
    <w:rsid w:val="002F225D"/>
    <w:rsid w:val="002F2B11"/>
    <w:rsid w:val="002F2E0D"/>
    <w:rsid w:val="00301C83"/>
    <w:rsid w:val="00302E53"/>
    <w:rsid w:val="00307313"/>
    <w:rsid w:val="00312997"/>
    <w:rsid w:val="00312F6D"/>
    <w:rsid w:val="00315F87"/>
    <w:rsid w:val="003160AD"/>
    <w:rsid w:val="00320CCC"/>
    <w:rsid w:val="00321687"/>
    <w:rsid w:val="0032383F"/>
    <w:rsid w:val="0032587F"/>
    <w:rsid w:val="00331684"/>
    <w:rsid w:val="003350BB"/>
    <w:rsid w:val="003355D9"/>
    <w:rsid w:val="00344682"/>
    <w:rsid w:val="00344FB4"/>
    <w:rsid w:val="00360A45"/>
    <w:rsid w:val="0037164A"/>
    <w:rsid w:val="0037621C"/>
    <w:rsid w:val="003826F1"/>
    <w:rsid w:val="003A38AD"/>
    <w:rsid w:val="003A40C9"/>
    <w:rsid w:val="003A7D0B"/>
    <w:rsid w:val="003B4239"/>
    <w:rsid w:val="003C0CF1"/>
    <w:rsid w:val="003C1FBC"/>
    <w:rsid w:val="003C6391"/>
    <w:rsid w:val="003D58D8"/>
    <w:rsid w:val="003D5970"/>
    <w:rsid w:val="003E375F"/>
    <w:rsid w:val="0040601E"/>
    <w:rsid w:val="00413DAC"/>
    <w:rsid w:val="00424772"/>
    <w:rsid w:val="00461687"/>
    <w:rsid w:val="0046254F"/>
    <w:rsid w:val="00473008"/>
    <w:rsid w:val="004748FE"/>
    <w:rsid w:val="004829F8"/>
    <w:rsid w:val="00493FFC"/>
    <w:rsid w:val="004A16BD"/>
    <w:rsid w:val="004A72C8"/>
    <w:rsid w:val="004B776F"/>
    <w:rsid w:val="004C05EE"/>
    <w:rsid w:val="004C1744"/>
    <w:rsid w:val="004C3597"/>
    <w:rsid w:val="004C62C4"/>
    <w:rsid w:val="004F5EB4"/>
    <w:rsid w:val="005029D0"/>
    <w:rsid w:val="00507670"/>
    <w:rsid w:val="00512FAE"/>
    <w:rsid w:val="00515414"/>
    <w:rsid w:val="00526405"/>
    <w:rsid w:val="00540A8E"/>
    <w:rsid w:val="0054251B"/>
    <w:rsid w:val="005438F4"/>
    <w:rsid w:val="00547156"/>
    <w:rsid w:val="005561C8"/>
    <w:rsid w:val="005663BB"/>
    <w:rsid w:val="00571818"/>
    <w:rsid w:val="0057438E"/>
    <w:rsid w:val="00581025"/>
    <w:rsid w:val="00581C67"/>
    <w:rsid w:val="00581ED3"/>
    <w:rsid w:val="0058206A"/>
    <w:rsid w:val="005962EA"/>
    <w:rsid w:val="005976C6"/>
    <w:rsid w:val="005A4ED9"/>
    <w:rsid w:val="005B769F"/>
    <w:rsid w:val="005D02CD"/>
    <w:rsid w:val="005E4CDA"/>
    <w:rsid w:val="00607807"/>
    <w:rsid w:val="006079C7"/>
    <w:rsid w:val="006101FD"/>
    <w:rsid w:val="00620A50"/>
    <w:rsid w:val="00624BA5"/>
    <w:rsid w:val="006405A4"/>
    <w:rsid w:val="006442AE"/>
    <w:rsid w:val="00651904"/>
    <w:rsid w:val="00653BD2"/>
    <w:rsid w:val="00653F6C"/>
    <w:rsid w:val="00663C59"/>
    <w:rsid w:val="006728C8"/>
    <w:rsid w:val="00687D1E"/>
    <w:rsid w:val="006959EE"/>
    <w:rsid w:val="006B0248"/>
    <w:rsid w:val="006B0EA0"/>
    <w:rsid w:val="006C08FB"/>
    <w:rsid w:val="006D010C"/>
    <w:rsid w:val="006D55E6"/>
    <w:rsid w:val="006E098A"/>
    <w:rsid w:val="006E135D"/>
    <w:rsid w:val="006E2F7F"/>
    <w:rsid w:val="006E34B3"/>
    <w:rsid w:val="006F1169"/>
    <w:rsid w:val="00704140"/>
    <w:rsid w:val="00725282"/>
    <w:rsid w:val="007267E4"/>
    <w:rsid w:val="007553E5"/>
    <w:rsid w:val="0075790A"/>
    <w:rsid w:val="00760C7C"/>
    <w:rsid w:val="007705E0"/>
    <w:rsid w:val="007748CF"/>
    <w:rsid w:val="007856B9"/>
    <w:rsid w:val="00792BFA"/>
    <w:rsid w:val="007949BA"/>
    <w:rsid w:val="00795A62"/>
    <w:rsid w:val="007A3DF4"/>
    <w:rsid w:val="007A695A"/>
    <w:rsid w:val="007B76DB"/>
    <w:rsid w:val="007D1CEF"/>
    <w:rsid w:val="007D3ABE"/>
    <w:rsid w:val="007D3FDD"/>
    <w:rsid w:val="007D64E8"/>
    <w:rsid w:val="007F33AA"/>
    <w:rsid w:val="00800840"/>
    <w:rsid w:val="008010AA"/>
    <w:rsid w:val="0080440B"/>
    <w:rsid w:val="00816513"/>
    <w:rsid w:val="00822417"/>
    <w:rsid w:val="00825BD5"/>
    <w:rsid w:val="008278B5"/>
    <w:rsid w:val="00835DF0"/>
    <w:rsid w:val="00844212"/>
    <w:rsid w:val="00861E34"/>
    <w:rsid w:val="00874012"/>
    <w:rsid w:val="00874E16"/>
    <w:rsid w:val="008A0301"/>
    <w:rsid w:val="008B61A5"/>
    <w:rsid w:val="008C37EE"/>
    <w:rsid w:val="008C6E16"/>
    <w:rsid w:val="008D23BE"/>
    <w:rsid w:val="008D2A04"/>
    <w:rsid w:val="008D718A"/>
    <w:rsid w:val="008F4032"/>
    <w:rsid w:val="008F6C6F"/>
    <w:rsid w:val="00914E62"/>
    <w:rsid w:val="00916A9E"/>
    <w:rsid w:val="009170EA"/>
    <w:rsid w:val="00924965"/>
    <w:rsid w:val="009332BF"/>
    <w:rsid w:val="00935915"/>
    <w:rsid w:val="00937DCA"/>
    <w:rsid w:val="0094495E"/>
    <w:rsid w:val="0098733A"/>
    <w:rsid w:val="0099081A"/>
    <w:rsid w:val="00991245"/>
    <w:rsid w:val="0099769A"/>
    <w:rsid w:val="009A3AFB"/>
    <w:rsid w:val="009B5930"/>
    <w:rsid w:val="009D2F39"/>
    <w:rsid w:val="009E14D9"/>
    <w:rsid w:val="009E198C"/>
    <w:rsid w:val="009E5DD6"/>
    <w:rsid w:val="009F54DE"/>
    <w:rsid w:val="00A22DFB"/>
    <w:rsid w:val="00A25643"/>
    <w:rsid w:val="00A258B0"/>
    <w:rsid w:val="00A30C41"/>
    <w:rsid w:val="00A37804"/>
    <w:rsid w:val="00A42407"/>
    <w:rsid w:val="00A438E1"/>
    <w:rsid w:val="00A46F12"/>
    <w:rsid w:val="00A524CC"/>
    <w:rsid w:val="00A54EA6"/>
    <w:rsid w:val="00A55DF7"/>
    <w:rsid w:val="00A617DF"/>
    <w:rsid w:val="00A63CBA"/>
    <w:rsid w:val="00A65E24"/>
    <w:rsid w:val="00A9012C"/>
    <w:rsid w:val="00A901FC"/>
    <w:rsid w:val="00A94438"/>
    <w:rsid w:val="00A96574"/>
    <w:rsid w:val="00AA1ACB"/>
    <w:rsid w:val="00AA6067"/>
    <w:rsid w:val="00AB326B"/>
    <w:rsid w:val="00AB4667"/>
    <w:rsid w:val="00AB5ECB"/>
    <w:rsid w:val="00AB63DD"/>
    <w:rsid w:val="00AB78D5"/>
    <w:rsid w:val="00AC4CE1"/>
    <w:rsid w:val="00AC7F80"/>
    <w:rsid w:val="00AD0B11"/>
    <w:rsid w:val="00AD5808"/>
    <w:rsid w:val="00AE5275"/>
    <w:rsid w:val="00AF42B8"/>
    <w:rsid w:val="00AF6297"/>
    <w:rsid w:val="00B1767E"/>
    <w:rsid w:val="00B42E4B"/>
    <w:rsid w:val="00B4738C"/>
    <w:rsid w:val="00B5310D"/>
    <w:rsid w:val="00B5328D"/>
    <w:rsid w:val="00B57B01"/>
    <w:rsid w:val="00B723E8"/>
    <w:rsid w:val="00B72C8E"/>
    <w:rsid w:val="00B7504A"/>
    <w:rsid w:val="00B76075"/>
    <w:rsid w:val="00B91903"/>
    <w:rsid w:val="00BA2D87"/>
    <w:rsid w:val="00BA4AA7"/>
    <w:rsid w:val="00BB268E"/>
    <w:rsid w:val="00BB3E4F"/>
    <w:rsid w:val="00BB7AFD"/>
    <w:rsid w:val="00BC1425"/>
    <w:rsid w:val="00BC4244"/>
    <w:rsid w:val="00BD30A5"/>
    <w:rsid w:val="00BE20D1"/>
    <w:rsid w:val="00BE3623"/>
    <w:rsid w:val="00BF0077"/>
    <w:rsid w:val="00BF0A08"/>
    <w:rsid w:val="00C00E00"/>
    <w:rsid w:val="00C12C6A"/>
    <w:rsid w:val="00C2170E"/>
    <w:rsid w:val="00C23FB2"/>
    <w:rsid w:val="00C3112C"/>
    <w:rsid w:val="00C31C09"/>
    <w:rsid w:val="00C40304"/>
    <w:rsid w:val="00C403B0"/>
    <w:rsid w:val="00C4168D"/>
    <w:rsid w:val="00C42F5A"/>
    <w:rsid w:val="00C47AA3"/>
    <w:rsid w:val="00C47EBB"/>
    <w:rsid w:val="00C50C0B"/>
    <w:rsid w:val="00C5231A"/>
    <w:rsid w:val="00C53857"/>
    <w:rsid w:val="00C604A2"/>
    <w:rsid w:val="00C62CFB"/>
    <w:rsid w:val="00C8145D"/>
    <w:rsid w:val="00C84730"/>
    <w:rsid w:val="00C87442"/>
    <w:rsid w:val="00C91E47"/>
    <w:rsid w:val="00C93A31"/>
    <w:rsid w:val="00CA3C57"/>
    <w:rsid w:val="00CC05BD"/>
    <w:rsid w:val="00CC2323"/>
    <w:rsid w:val="00CE5C3D"/>
    <w:rsid w:val="00CF0DDB"/>
    <w:rsid w:val="00CF2806"/>
    <w:rsid w:val="00CF2AE2"/>
    <w:rsid w:val="00CF2F21"/>
    <w:rsid w:val="00CF7044"/>
    <w:rsid w:val="00CF73B9"/>
    <w:rsid w:val="00D01354"/>
    <w:rsid w:val="00D03497"/>
    <w:rsid w:val="00D16760"/>
    <w:rsid w:val="00D220BC"/>
    <w:rsid w:val="00D227A2"/>
    <w:rsid w:val="00D348BB"/>
    <w:rsid w:val="00D45E03"/>
    <w:rsid w:val="00D46128"/>
    <w:rsid w:val="00D514E7"/>
    <w:rsid w:val="00D65302"/>
    <w:rsid w:val="00D66BFC"/>
    <w:rsid w:val="00D66C80"/>
    <w:rsid w:val="00D74BF4"/>
    <w:rsid w:val="00D80DF5"/>
    <w:rsid w:val="00D812DF"/>
    <w:rsid w:val="00D814C6"/>
    <w:rsid w:val="00D95201"/>
    <w:rsid w:val="00DA6EB8"/>
    <w:rsid w:val="00DC15F5"/>
    <w:rsid w:val="00DD26D8"/>
    <w:rsid w:val="00DD562A"/>
    <w:rsid w:val="00DE0EFB"/>
    <w:rsid w:val="00DF6378"/>
    <w:rsid w:val="00E02BDE"/>
    <w:rsid w:val="00E10335"/>
    <w:rsid w:val="00E167FF"/>
    <w:rsid w:val="00E24872"/>
    <w:rsid w:val="00E249DC"/>
    <w:rsid w:val="00E336DA"/>
    <w:rsid w:val="00E3587A"/>
    <w:rsid w:val="00E43B45"/>
    <w:rsid w:val="00E4582A"/>
    <w:rsid w:val="00E60922"/>
    <w:rsid w:val="00E643B4"/>
    <w:rsid w:val="00E6575F"/>
    <w:rsid w:val="00E67710"/>
    <w:rsid w:val="00E70FEA"/>
    <w:rsid w:val="00E77005"/>
    <w:rsid w:val="00E91C5A"/>
    <w:rsid w:val="00E92AC8"/>
    <w:rsid w:val="00E95D57"/>
    <w:rsid w:val="00EA15C3"/>
    <w:rsid w:val="00EA7923"/>
    <w:rsid w:val="00EB146F"/>
    <w:rsid w:val="00EB6D2B"/>
    <w:rsid w:val="00EB7BF2"/>
    <w:rsid w:val="00EC7C44"/>
    <w:rsid w:val="00EC7F0E"/>
    <w:rsid w:val="00EC7F7F"/>
    <w:rsid w:val="00EE1BE5"/>
    <w:rsid w:val="00EE2C3A"/>
    <w:rsid w:val="00EE3017"/>
    <w:rsid w:val="00EEA3D6"/>
    <w:rsid w:val="00EF3E5F"/>
    <w:rsid w:val="00F02BC0"/>
    <w:rsid w:val="00F07E26"/>
    <w:rsid w:val="00F1636F"/>
    <w:rsid w:val="00F22738"/>
    <w:rsid w:val="00F277DB"/>
    <w:rsid w:val="00F36CED"/>
    <w:rsid w:val="00F533B6"/>
    <w:rsid w:val="00F61F0E"/>
    <w:rsid w:val="00F73447"/>
    <w:rsid w:val="00F8362C"/>
    <w:rsid w:val="00F8459F"/>
    <w:rsid w:val="00FA10E3"/>
    <w:rsid w:val="00FA4BF6"/>
    <w:rsid w:val="00FB0428"/>
    <w:rsid w:val="00FB2E17"/>
    <w:rsid w:val="00FC33C9"/>
    <w:rsid w:val="00FC366F"/>
    <w:rsid w:val="00FD2BF7"/>
    <w:rsid w:val="00FF19A2"/>
    <w:rsid w:val="00FF43ED"/>
    <w:rsid w:val="00FF4B35"/>
    <w:rsid w:val="010663B7"/>
    <w:rsid w:val="015211C6"/>
    <w:rsid w:val="02B199D2"/>
    <w:rsid w:val="02FD71CB"/>
    <w:rsid w:val="037C6E75"/>
    <w:rsid w:val="03DBCB2E"/>
    <w:rsid w:val="0433762A"/>
    <w:rsid w:val="0489B288"/>
    <w:rsid w:val="04B1456D"/>
    <w:rsid w:val="0522A76E"/>
    <w:rsid w:val="05A4C680"/>
    <w:rsid w:val="05D25480"/>
    <w:rsid w:val="05D320FD"/>
    <w:rsid w:val="065F6CF6"/>
    <w:rsid w:val="0667E325"/>
    <w:rsid w:val="07321A06"/>
    <w:rsid w:val="07CE0A8D"/>
    <w:rsid w:val="080770EF"/>
    <w:rsid w:val="0864DBA8"/>
    <w:rsid w:val="08899C5F"/>
    <w:rsid w:val="089E102F"/>
    <w:rsid w:val="08A6625C"/>
    <w:rsid w:val="08A92DA3"/>
    <w:rsid w:val="098554D1"/>
    <w:rsid w:val="0ADA8794"/>
    <w:rsid w:val="0B102A07"/>
    <w:rsid w:val="0B91E8F2"/>
    <w:rsid w:val="0BFC9008"/>
    <w:rsid w:val="0C10E139"/>
    <w:rsid w:val="0C9CB1F3"/>
    <w:rsid w:val="0DBAA999"/>
    <w:rsid w:val="0DC066C5"/>
    <w:rsid w:val="0E3CFB50"/>
    <w:rsid w:val="0E6C9958"/>
    <w:rsid w:val="0EA96B0F"/>
    <w:rsid w:val="0EB06157"/>
    <w:rsid w:val="0FA466B2"/>
    <w:rsid w:val="0FD68BC9"/>
    <w:rsid w:val="0FED26DF"/>
    <w:rsid w:val="1004EC38"/>
    <w:rsid w:val="1042EA2E"/>
    <w:rsid w:val="10453B70"/>
    <w:rsid w:val="10480C93"/>
    <w:rsid w:val="107BEFCC"/>
    <w:rsid w:val="11A2D27D"/>
    <w:rsid w:val="124BBD8D"/>
    <w:rsid w:val="13072FEA"/>
    <w:rsid w:val="1345BC27"/>
    <w:rsid w:val="1360D27C"/>
    <w:rsid w:val="13DEFCF4"/>
    <w:rsid w:val="13FE7413"/>
    <w:rsid w:val="145B2C95"/>
    <w:rsid w:val="14A9FCEC"/>
    <w:rsid w:val="14DA733F"/>
    <w:rsid w:val="15750BD9"/>
    <w:rsid w:val="157EBE46"/>
    <w:rsid w:val="162A6BDC"/>
    <w:rsid w:val="16B54D9F"/>
    <w:rsid w:val="181743FF"/>
    <w:rsid w:val="183298CE"/>
    <w:rsid w:val="1841DB67"/>
    <w:rsid w:val="1880932D"/>
    <w:rsid w:val="1908934A"/>
    <w:rsid w:val="193881B8"/>
    <w:rsid w:val="19926AF6"/>
    <w:rsid w:val="19E21B8F"/>
    <w:rsid w:val="1AA2C110"/>
    <w:rsid w:val="1AA9477C"/>
    <w:rsid w:val="1B0255FB"/>
    <w:rsid w:val="1BD4D76D"/>
    <w:rsid w:val="1BE1EF7D"/>
    <w:rsid w:val="1C0272B9"/>
    <w:rsid w:val="1C3CD266"/>
    <w:rsid w:val="1C715907"/>
    <w:rsid w:val="1CAC50EA"/>
    <w:rsid w:val="1CCA0BB8"/>
    <w:rsid w:val="1D25E92B"/>
    <w:rsid w:val="1D486ECC"/>
    <w:rsid w:val="1E2F002D"/>
    <w:rsid w:val="1F89FD32"/>
    <w:rsid w:val="2007F174"/>
    <w:rsid w:val="20515D13"/>
    <w:rsid w:val="2066E731"/>
    <w:rsid w:val="20B3F87D"/>
    <w:rsid w:val="20F70D9C"/>
    <w:rsid w:val="2184547E"/>
    <w:rsid w:val="2201EE44"/>
    <w:rsid w:val="22BBC029"/>
    <w:rsid w:val="23B05CA0"/>
    <w:rsid w:val="24354151"/>
    <w:rsid w:val="252066A9"/>
    <w:rsid w:val="259ABB4C"/>
    <w:rsid w:val="25B15662"/>
    <w:rsid w:val="26298998"/>
    <w:rsid w:val="268E9A5A"/>
    <w:rsid w:val="27587293"/>
    <w:rsid w:val="27A01FEC"/>
    <w:rsid w:val="27C559F9"/>
    <w:rsid w:val="27DC34AC"/>
    <w:rsid w:val="28D0385C"/>
    <w:rsid w:val="28F3418F"/>
    <w:rsid w:val="295D0535"/>
    <w:rsid w:val="2A0A7AA6"/>
    <w:rsid w:val="2A8C83B9"/>
    <w:rsid w:val="2AB23B05"/>
    <w:rsid w:val="2AB63788"/>
    <w:rsid w:val="2AFD47BB"/>
    <w:rsid w:val="2BA3D85C"/>
    <w:rsid w:val="2BED4B49"/>
    <w:rsid w:val="2D12AD13"/>
    <w:rsid w:val="2DD21CFC"/>
    <w:rsid w:val="2DF87322"/>
    <w:rsid w:val="2E525589"/>
    <w:rsid w:val="2E801EB7"/>
    <w:rsid w:val="2F77157F"/>
    <w:rsid w:val="2FEF5F72"/>
    <w:rsid w:val="304C99F1"/>
    <w:rsid w:val="309EF4C4"/>
    <w:rsid w:val="30B82FB0"/>
    <w:rsid w:val="30DD6DF3"/>
    <w:rsid w:val="30F07795"/>
    <w:rsid w:val="315905CD"/>
    <w:rsid w:val="31B5C359"/>
    <w:rsid w:val="31E7CBFC"/>
    <w:rsid w:val="329B47DE"/>
    <w:rsid w:val="32B2BBE8"/>
    <w:rsid w:val="3329D532"/>
    <w:rsid w:val="33A357AD"/>
    <w:rsid w:val="33B641B2"/>
    <w:rsid w:val="34ABCA87"/>
    <w:rsid w:val="34B12AF9"/>
    <w:rsid w:val="3506ADF6"/>
    <w:rsid w:val="36413964"/>
    <w:rsid w:val="36FC8D95"/>
    <w:rsid w:val="3761AC5E"/>
    <w:rsid w:val="376DEC0A"/>
    <w:rsid w:val="37F2398B"/>
    <w:rsid w:val="3811A752"/>
    <w:rsid w:val="385231B5"/>
    <w:rsid w:val="388515AC"/>
    <w:rsid w:val="38D19763"/>
    <w:rsid w:val="38EB7FC8"/>
    <w:rsid w:val="39405BC5"/>
    <w:rsid w:val="39854930"/>
    <w:rsid w:val="39BA1A8A"/>
    <w:rsid w:val="3A933195"/>
    <w:rsid w:val="3AB9F68A"/>
    <w:rsid w:val="3B77E05B"/>
    <w:rsid w:val="3BA33407"/>
    <w:rsid w:val="3BE993F6"/>
    <w:rsid w:val="3C998EEA"/>
    <w:rsid w:val="3CB2B747"/>
    <w:rsid w:val="3DBFA374"/>
    <w:rsid w:val="3EAF811D"/>
    <w:rsid w:val="3ED0996F"/>
    <w:rsid w:val="3EDCC649"/>
    <w:rsid w:val="3F03048B"/>
    <w:rsid w:val="3F5395E6"/>
    <w:rsid w:val="40B4A3F4"/>
    <w:rsid w:val="40C8F6FE"/>
    <w:rsid w:val="41071D4C"/>
    <w:rsid w:val="41402285"/>
    <w:rsid w:val="41E51B9C"/>
    <w:rsid w:val="42368968"/>
    <w:rsid w:val="427939B1"/>
    <w:rsid w:val="438BEDDA"/>
    <w:rsid w:val="4435A319"/>
    <w:rsid w:val="44C1FDE8"/>
    <w:rsid w:val="453A91A8"/>
    <w:rsid w:val="45881517"/>
    <w:rsid w:val="470272A7"/>
    <w:rsid w:val="4902578D"/>
    <w:rsid w:val="49193A68"/>
    <w:rsid w:val="49400EBC"/>
    <w:rsid w:val="4A2BE429"/>
    <w:rsid w:val="4A870018"/>
    <w:rsid w:val="4A89F459"/>
    <w:rsid w:val="4A8B7914"/>
    <w:rsid w:val="4A8E04FF"/>
    <w:rsid w:val="4AE8F914"/>
    <w:rsid w:val="4B010F88"/>
    <w:rsid w:val="4B36956A"/>
    <w:rsid w:val="4B65511A"/>
    <w:rsid w:val="4B750E99"/>
    <w:rsid w:val="4C1352D5"/>
    <w:rsid w:val="4CB86988"/>
    <w:rsid w:val="4DBEA0DA"/>
    <w:rsid w:val="4E3324C2"/>
    <w:rsid w:val="4F4A5C1F"/>
    <w:rsid w:val="4F7EE185"/>
    <w:rsid w:val="4F85E85C"/>
    <w:rsid w:val="4FF00A4A"/>
    <w:rsid w:val="50DBDFB7"/>
    <w:rsid w:val="50E9CF06"/>
    <w:rsid w:val="51243303"/>
    <w:rsid w:val="515482D4"/>
    <w:rsid w:val="51AAD187"/>
    <w:rsid w:val="51AAE58C"/>
    <w:rsid w:val="5205332F"/>
    <w:rsid w:val="525C5865"/>
    <w:rsid w:val="52AA601E"/>
    <w:rsid w:val="52D095C4"/>
    <w:rsid w:val="530E82AF"/>
    <w:rsid w:val="5327AB0C"/>
    <w:rsid w:val="5383206E"/>
    <w:rsid w:val="53F10291"/>
    <w:rsid w:val="53F1A243"/>
    <w:rsid w:val="5498B8E0"/>
    <w:rsid w:val="54AA5310"/>
    <w:rsid w:val="551EF0CF"/>
    <w:rsid w:val="556DA2B8"/>
    <w:rsid w:val="55B79AA8"/>
    <w:rsid w:val="55BD22BA"/>
    <w:rsid w:val="567C5C97"/>
    <w:rsid w:val="57551FC8"/>
    <w:rsid w:val="587C64A8"/>
    <w:rsid w:val="593B4D05"/>
    <w:rsid w:val="597CFAE5"/>
    <w:rsid w:val="59D74101"/>
    <w:rsid w:val="59F261F2"/>
    <w:rsid w:val="59F51674"/>
    <w:rsid w:val="5A47BB6A"/>
    <w:rsid w:val="5AE64B93"/>
    <w:rsid w:val="5B656CF7"/>
    <w:rsid w:val="5CE3A2D6"/>
    <w:rsid w:val="5CE814FB"/>
    <w:rsid w:val="5D2EF04A"/>
    <w:rsid w:val="5DA07114"/>
    <w:rsid w:val="5E6DD04F"/>
    <w:rsid w:val="5EB1820F"/>
    <w:rsid w:val="5FA3F9AC"/>
    <w:rsid w:val="5FB16AD1"/>
    <w:rsid w:val="601FB5BD"/>
    <w:rsid w:val="60B2F981"/>
    <w:rsid w:val="610B8800"/>
    <w:rsid w:val="61287448"/>
    <w:rsid w:val="61676360"/>
    <w:rsid w:val="6202616D"/>
    <w:rsid w:val="63850971"/>
    <w:rsid w:val="63D7AF62"/>
    <w:rsid w:val="640BB962"/>
    <w:rsid w:val="6459CACB"/>
    <w:rsid w:val="66235A8C"/>
    <w:rsid w:val="665685BF"/>
    <w:rsid w:val="665F5530"/>
    <w:rsid w:val="666EC310"/>
    <w:rsid w:val="66E75631"/>
    <w:rsid w:val="672BD6C4"/>
    <w:rsid w:val="675333BA"/>
    <w:rsid w:val="676CA527"/>
    <w:rsid w:val="67AB7F90"/>
    <w:rsid w:val="67B2BF05"/>
    <w:rsid w:val="68556EFD"/>
    <w:rsid w:val="691E8A95"/>
    <w:rsid w:val="69999A81"/>
    <w:rsid w:val="69A663D2"/>
    <w:rsid w:val="69FAC07B"/>
    <w:rsid w:val="6A204EFA"/>
    <w:rsid w:val="6ABD1DC1"/>
    <w:rsid w:val="6AE6DD65"/>
    <w:rsid w:val="6C735681"/>
    <w:rsid w:val="6CA8A4AF"/>
    <w:rsid w:val="6D0E8770"/>
    <w:rsid w:val="6D21583C"/>
    <w:rsid w:val="6D8B91F8"/>
    <w:rsid w:val="6D93C0DE"/>
    <w:rsid w:val="6D9D6D7C"/>
    <w:rsid w:val="6DBE8264"/>
    <w:rsid w:val="6DBF4BB2"/>
    <w:rsid w:val="6E2CBE0B"/>
    <w:rsid w:val="6E3DBC52"/>
    <w:rsid w:val="6E40942B"/>
    <w:rsid w:val="6F40260F"/>
    <w:rsid w:val="6F57E6A0"/>
    <w:rsid w:val="6FB69175"/>
    <w:rsid w:val="704A4D57"/>
    <w:rsid w:val="7054C360"/>
    <w:rsid w:val="70A4FA17"/>
    <w:rsid w:val="71299C7A"/>
    <w:rsid w:val="7394C383"/>
    <w:rsid w:val="73C1BCC3"/>
    <w:rsid w:val="73FB28E8"/>
    <w:rsid w:val="747F8643"/>
    <w:rsid w:val="748A0298"/>
    <w:rsid w:val="74AFD5AF"/>
    <w:rsid w:val="7545DEF8"/>
    <w:rsid w:val="76AE417A"/>
    <w:rsid w:val="76AEF789"/>
    <w:rsid w:val="770B31D6"/>
    <w:rsid w:val="77C457DC"/>
    <w:rsid w:val="77D0E6EB"/>
    <w:rsid w:val="77E1D7BA"/>
    <w:rsid w:val="7917CECC"/>
    <w:rsid w:val="79B50742"/>
    <w:rsid w:val="7A42D298"/>
    <w:rsid w:val="7AB76C34"/>
    <w:rsid w:val="7AF2CD8C"/>
    <w:rsid w:val="7CECA804"/>
    <w:rsid w:val="7D522955"/>
    <w:rsid w:val="7D6322CD"/>
    <w:rsid w:val="7D68EB24"/>
    <w:rsid w:val="7DC3D858"/>
    <w:rsid w:val="7E49BC72"/>
    <w:rsid w:val="7E78AABA"/>
    <w:rsid w:val="7F001D59"/>
    <w:rsid w:val="7F24A7D1"/>
    <w:rsid w:val="7F792D63"/>
    <w:rsid w:val="7FBF8776"/>
    <w:rsid w:val="7FCF5F29"/>
    <w:rsid w:val="7FE58C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D776"/>
  <w15:chartTrackingRefBased/>
  <w15:docId w15:val="{2B0AF04F-2D6C-4FAC-8D44-2D27F5B9C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E098A"/>
    <w:rPr>
      <w:rFonts w:ascii="Arial" w:hAnsi="Arial" w:cs="Arial"/>
    </w:rPr>
  </w:style>
  <w:style w:type="paragraph" w:styleId="Heading2">
    <w:name w:val="heading 2"/>
    <w:basedOn w:val="Normal"/>
    <w:next w:val="Normal"/>
    <w:link w:val="Heading2Char"/>
    <w:uiPriority w:val="9"/>
    <w:unhideWhenUsed/>
    <w:qFormat/>
    <w:rsid w:val="00AB5ECB"/>
    <w:pPr>
      <w:keepNext/>
      <w:keepLines/>
      <w:spacing w:before="40" w:after="120"/>
      <w:ind w:left="720" w:hanging="360"/>
      <w:outlineLvl w:val="1"/>
    </w:pPr>
    <w:rPr>
      <w:rFonts w:asciiTheme="majorHAnsi" w:hAnsiTheme="majorHAnsi" w:eastAsiaTheme="majorEastAsia" w:cstheme="majorBidi"/>
      <w:b/>
      <w:bCs/>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1" w:customStyle="1">
    <w:name w:val="Header1"/>
    <w:basedOn w:val="Normal"/>
    <w:next w:val="Header"/>
    <w:link w:val="HeaderChar"/>
    <w:uiPriority w:val="99"/>
    <w:unhideWhenUsed/>
    <w:rsid w:val="0054251B"/>
    <w:pPr>
      <w:tabs>
        <w:tab w:val="center" w:pos="4680"/>
        <w:tab w:val="right" w:pos="9360"/>
      </w:tabs>
      <w:spacing w:after="0" w:line="240" w:lineRule="auto"/>
    </w:pPr>
  </w:style>
  <w:style w:type="character" w:styleId="HeaderChar" w:customStyle="1">
    <w:name w:val="Header Char"/>
    <w:basedOn w:val="DefaultParagraphFont"/>
    <w:link w:val="Header1"/>
    <w:uiPriority w:val="99"/>
    <w:rsid w:val="0054251B"/>
  </w:style>
  <w:style w:type="paragraph" w:styleId="Header">
    <w:name w:val="header"/>
    <w:basedOn w:val="Normal"/>
    <w:link w:val="HeaderChar1"/>
    <w:uiPriority w:val="99"/>
    <w:unhideWhenUsed/>
    <w:rsid w:val="0054251B"/>
    <w:pPr>
      <w:tabs>
        <w:tab w:val="center" w:pos="4680"/>
        <w:tab w:val="right" w:pos="9360"/>
      </w:tabs>
      <w:spacing w:after="0" w:line="240" w:lineRule="auto"/>
    </w:pPr>
  </w:style>
  <w:style w:type="character" w:styleId="HeaderChar1" w:customStyle="1">
    <w:name w:val="Header Char1"/>
    <w:basedOn w:val="DefaultParagraphFont"/>
    <w:link w:val="Header"/>
    <w:uiPriority w:val="99"/>
    <w:rsid w:val="0054251B"/>
  </w:style>
  <w:style w:type="character" w:styleId="CommentReference">
    <w:name w:val="annotation reference"/>
    <w:basedOn w:val="DefaultParagraphFont"/>
    <w:uiPriority w:val="99"/>
    <w:semiHidden/>
    <w:unhideWhenUsed/>
    <w:rsid w:val="0054251B"/>
    <w:rPr>
      <w:sz w:val="16"/>
      <w:szCs w:val="16"/>
    </w:rPr>
  </w:style>
  <w:style w:type="paragraph" w:styleId="CommentText">
    <w:name w:val="annotation text"/>
    <w:basedOn w:val="Normal"/>
    <w:link w:val="CommentTextChar"/>
    <w:uiPriority w:val="99"/>
    <w:unhideWhenUsed/>
    <w:rsid w:val="0054251B"/>
    <w:pPr>
      <w:spacing w:line="240" w:lineRule="auto"/>
    </w:pPr>
    <w:rPr>
      <w:sz w:val="20"/>
      <w:szCs w:val="20"/>
    </w:rPr>
  </w:style>
  <w:style w:type="character" w:styleId="CommentTextChar" w:customStyle="1">
    <w:name w:val="Comment Text Char"/>
    <w:basedOn w:val="DefaultParagraphFont"/>
    <w:link w:val="CommentText"/>
    <w:uiPriority w:val="99"/>
    <w:rsid w:val="0054251B"/>
    <w:rPr>
      <w:sz w:val="20"/>
      <w:szCs w:val="20"/>
    </w:rPr>
  </w:style>
  <w:style w:type="paragraph" w:styleId="CommentSubject">
    <w:name w:val="annotation subject"/>
    <w:basedOn w:val="CommentText"/>
    <w:next w:val="CommentText"/>
    <w:link w:val="CommentSubjectChar"/>
    <w:uiPriority w:val="99"/>
    <w:semiHidden/>
    <w:unhideWhenUsed/>
    <w:rsid w:val="0054251B"/>
    <w:rPr>
      <w:b/>
      <w:bCs/>
    </w:rPr>
  </w:style>
  <w:style w:type="character" w:styleId="CommentSubjectChar" w:customStyle="1">
    <w:name w:val="Comment Subject Char"/>
    <w:basedOn w:val="CommentTextChar"/>
    <w:link w:val="CommentSubject"/>
    <w:uiPriority w:val="99"/>
    <w:semiHidden/>
    <w:rsid w:val="0054251B"/>
    <w:rPr>
      <w:b/>
      <w:bCs/>
      <w:sz w:val="20"/>
      <w:szCs w:val="20"/>
    </w:rPr>
  </w:style>
  <w:style w:type="paragraph" w:styleId="ListParagraph">
    <w:name w:val="List Paragraph"/>
    <w:aliases w:val="Bullet Level 2,Use Case List Paragraph,lp1,5 Heading,Bullets,List Paragraph1,POCG Table Text,R List Para,Source Reference,List Paragraph 1,Initial List Paragraph,Proposal Bullet List,Number List,numbered,FooterText,Paragraphe de liste1"/>
    <w:basedOn w:val="Normal"/>
    <w:link w:val="ListParagraphChar"/>
    <w:uiPriority w:val="34"/>
    <w:qFormat/>
    <w:rsid w:val="00874012"/>
    <w:pPr>
      <w:ind w:left="720"/>
      <w:contextualSpacing/>
    </w:pPr>
  </w:style>
  <w:style w:type="character" w:styleId="normaltextrun" w:customStyle="1">
    <w:name w:val="normaltextrun"/>
    <w:basedOn w:val="DefaultParagraphFont"/>
    <w:rsid w:val="00874012"/>
  </w:style>
  <w:style w:type="paragraph" w:styleId="BalloonText">
    <w:name w:val="Balloon Text"/>
    <w:basedOn w:val="Normal"/>
    <w:link w:val="BalloonTextChar"/>
    <w:uiPriority w:val="99"/>
    <w:semiHidden/>
    <w:unhideWhenUsed/>
    <w:rsid w:val="0075790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5790A"/>
    <w:rPr>
      <w:rFonts w:ascii="Segoe UI" w:hAnsi="Segoe UI" w:cs="Segoe UI"/>
      <w:sz w:val="18"/>
      <w:szCs w:val="18"/>
    </w:rPr>
  </w:style>
  <w:style w:type="paragraph" w:styleId="Footer">
    <w:name w:val="footer"/>
    <w:basedOn w:val="Normal"/>
    <w:link w:val="FooterChar"/>
    <w:uiPriority w:val="99"/>
    <w:unhideWhenUsed/>
    <w:rsid w:val="0075790A"/>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790A"/>
  </w:style>
  <w:style w:type="paragraph" w:styleId="Revision">
    <w:name w:val="Revision"/>
    <w:hidden/>
    <w:uiPriority w:val="99"/>
    <w:semiHidden/>
    <w:rsid w:val="00F22738"/>
    <w:pPr>
      <w:spacing w:after="0" w:line="240" w:lineRule="auto"/>
    </w:pPr>
  </w:style>
  <w:style w:type="paragraph" w:styleId="paragraph" w:customStyle="1">
    <w:name w:val="paragraph"/>
    <w:basedOn w:val="Normal"/>
    <w:rsid w:val="00320CCC"/>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320CCC"/>
  </w:style>
  <w:style w:type="character" w:styleId="Heading2Char" w:customStyle="1">
    <w:name w:val="Heading 2 Char"/>
    <w:basedOn w:val="DefaultParagraphFont"/>
    <w:link w:val="Heading2"/>
    <w:uiPriority w:val="9"/>
    <w:rsid w:val="00AB5ECB"/>
    <w:rPr>
      <w:rFonts w:asciiTheme="majorHAnsi" w:hAnsiTheme="majorHAnsi" w:eastAsiaTheme="majorEastAsia" w:cstheme="majorBidi"/>
      <w:b/>
      <w:bCs/>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473008"/>
    <w:rPr>
      <w:color w:val="605E5C"/>
      <w:shd w:val="clear" w:color="auto" w:fill="E1DFDD"/>
    </w:rPr>
  </w:style>
  <w:style w:type="paragraph" w:styleId="Section" w:customStyle="1">
    <w:name w:val="Section"/>
    <w:basedOn w:val="Normal"/>
    <w:link w:val="SectionChar"/>
    <w:qFormat/>
    <w:rsid w:val="00DD26D8"/>
    <w:pPr>
      <w:keepNext/>
      <w:keepLines/>
      <w:numPr>
        <w:numId w:val="2"/>
      </w:numPr>
      <w:spacing w:before="40" w:after="0"/>
    </w:pPr>
    <w:rPr>
      <w:rFonts w:eastAsia="Times New Roman" w:cs="Times New Roman"/>
      <w:b/>
      <w:bCs/>
      <w:color w:val="C00000"/>
      <w:sz w:val="26"/>
      <w:szCs w:val="26"/>
    </w:rPr>
  </w:style>
  <w:style w:type="paragraph" w:styleId="Question" w:customStyle="1">
    <w:name w:val="Question"/>
    <w:basedOn w:val="Normal"/>
    <w:qFormat/>
    <w:rsid w:val="00AD0B11"/>
    <w:pPr>
      <w:keepNext/>
      <w:keepLines/>
      <w:numPr>
        <w:numId w:val="31"/>
      </w:numPr>
      <w:spacing w:before="40" w:after="0"/>
      <w:outlineLvl w:val="1"/>
    </w:pPr>
    <w:rPr>
      <w:rFonts w:eastAsia="Arial"/>
    </w:rPr>
  </w:style>
  <w:style w:type="character" w:styleId="SectionChar" w:customStyle="1">
    <w:name w:val="Section Char"/>
    <w:basedOn w:val="DefaultParagraphFont"/>
    <w:link w:val="Section"/>
    <w:rsid w:val="00DD26D8"/>
    <w:rPr>
      <w:rFonts w:ascii="Arial" w:hAnsi="Arial" w:eastAsia="Times New Roman" w:cs="Times New Roman"/>
      <w:b/>
      <w:bCs/>
      <w:color w:val="C00000"/>
      <w:sz w:val="26"/>
      <w:szCs w:val="26"/>
    </w:rPr>
  </w:style>
  <w:style w:type="character" w:styleId="ListParagraphChar" w:customStyle="1">
    <w:name w:val="List Paragraph Char"/>
    <w:aliases w:val="Bullet Level 2 Char,Use Case List Paragraph Char,lp1 Char,5 Heading Char,Bullets Char,List Paragraph1 Char,POCG Table Text Char,R List Para Char,Source Reference Char,List Paragraph 1 Char,Initial List Paragraph Char,Number List Char"/>
    <w:basedOn w:val="DefaultParagraphFont"/>
    <w:link w:val="ListParagraph"/>
    <w:uiPriority w:val="34"/>
    <w:rsid w:val="00725282"/>
    <w:rPr>
      <w:rFonts w:ascii="Arial" w:hAnsi="Arial" w:cs="Arial"/>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777885">
      <w:bodyDiv w:val="1"/>
      <w:marLeft w:val="0"/>
      <w:marRight w:val="0"/>
      <w:marTop w:val="0"/>
      <w:marBottom w:val="0"/>
      <w:divBdr>
        <w:top w:val="none" w:sz="0" w:space="0" w:color="auto"/>
        <w:left w:val="none" w:sz="0" w:space="0" w:color="auto"/>
        <w:bottom w:val="none" w:sz="0" w:space="0" w:color="auto"/>
        <w:right w:val="none" w:sz="0" w:space="0" w:color="auto"/>
      </w:divBdr>
    </w:div>
    <w:div w:id="860246754">
      <w:bodyDiv w:val="1"/>
      <w:marLeft w:val="0"/>
      <w:marRight w:val="0"/>
      <w:marTop w:val="0"/>
      <w:marBottom w:val="0"/>
      <w:divBdr>
        <w:top w:val="none" w:sz="0" w:space="0" w:color="auto"/>
        <w:left w:val="none" w:sz="0" w:space="0" w:color="auto"/>
        <w:bottom w:val="none" w:sz="0" w:space="0" w:color="auto"/>
        <w:right w:val="none" w:sz="0" w:space="0" w:color="auto"/>
      </w:divBdr>
      <w:divsChild>
        <w:div w:id="109470031">
          <w:marLeft w:val="0"/>
          <w:marRight w:val="0"/>
          <w:marTop w:val="0"/>
          <w:marBottom w:val="0"/>
          <w:divBdr>
            <w:top w:val="none" w:sz="0" w:space="0" w:color="auto"/>
            <w:left w:val="none" w:sz="0" w:space="0" w:color="auto"/>
            <w:bottom w:val="none" w:sz="0" w:space="0" w:color="auto"/>
            <w:right w:val="none" w:sz="0" w:space="0" w:color="auto"/>
          </w:divBdr>
        </w:div>
        <w:div w:id="814642486">
          <w:marLeft w:val="0"/>
          <w:marRight w:val="0"/>
          <w:marTop w:val="0"/>
          <w:marBottom w:val="0"/>
          <w:divBdr>
            <w:top w:val="none" w:sz="0" w:space="0" w:color="auto"/>
            <w:left w:val="none" w:sz="0" w:space="0" w:color="auto"/>
            <w:bottom w:val="none" w:sz="0" w:space="0" w:color="auto"/>
            <w:right w:val="none" w:sz="0" w:space="0" w:color="auto"/>
          </w:divBdr>
        </w:div>
        <w:div w:id="885218752">
          <w:marLeft w:val="0"/>
          <w:marRight w:val="0"/>
          <w:marTop w:val="0"/>
          <w:marBottom w:val="0"/>
          <w:divBdr>
            <w:top w:val="none" w:sz="0" w:space="0" w:color="auto"/>
            <w:left w:val="none" w:sz="0" w:space="0" w:color="auto"/>
            <w:bottom w:val="none" w:sz="0" w:space="0" w:color="auto"/>
            <w:right w:val="none" w:sz="0" w:space="0" w:color="auto"/>
          </w:divBdr>
        </w:div>
        <w:div w:id="1061245782">
          <w:marLeft w:val="0"/>
          <w:marRight w:val="0"/>
          <w:marTop w:val="0"/>
          <w:marBottom w:val="0"/>
          <w:divBdr>
            <w:top w:val="none" w:sz="0" w:space="0" w:color="auto"/>
            <w:left w:val="none" w:sz="0" w:space="0" w:color="auto"/>
            <w:bottom w:val="none" w:sz="0" w:space="0" w:color="auto"/>
            <w:right w:val="none" w:sz="0" w:space="0" w:color="auto"/>
          </w:divBdr>
        </w:div>
        <w:div w:id="1839076568">
          <w:marLeft w:val="0"/>
          <w:marRight w:val="0"/>
          <w:marTop w:val="0"/>
          <w:marBottom w:val="0"/>
          <w:divBdr>
            <w:top w:val="none" w:sz="0" w:space="0" w:color="auto"/>
            <w:left w:val="none" w:sz="0" w:space="0" w:color="auto"/>
            <w:bottom w:val="none" w:sz="0" w:space="0" w:color="auto"/>
            <w:right w:val="none" w:sz="0" w:space="0" w:color="auto"/>
          </w:divBdr>
        </w:div>
      </w:divsChild>
    </w:div>
    <w:div w:id="1046417305">
      <w:bodyDiv w:val="1"/>
      <w:marLeft w:val="0"/>
      <w:marRight w:val="0"/>
      <w:marTop w:val="0"/>
      <w:marBottom w:val="0"/>
      <w:divBdr>
        <w:top w:val="none" w:sz="0" w:space="0" w:color="auto"/>
        <w:left w:val="none" w:sz="0" w:space="0" w:color="auto"/>
        <w:bottom w:val="none" w:sz="0" w:space="0" w:color="auto"/>
        <w:right w:val="none" w:sz="0" w:space="0" w:color="auto"/>
      </w:divBdr>
      <w:divsChild>
        <w:div w:id="333994999">
          <w:marLeft w:val="0"/>
          <w:marRight w:val="0"/>
          <w:marTop w:val="0"/>
          <w:marBottom w:val="0"/>
          <w:divBdr>
            <w:top w:val="none" w:sz="0" w:space="0" w:color="auto"/>
            <w:left w:val="none" w:sz="0" w:space="0" w:color="auto"/>
            <w:bottom w:val="none" w:sz="0" w:space="0" w:color="auto"/>
            <w:right w:val="none" w:sz="0" w:space="0" w:color="auto"/>
          </w:divBdr>
        </w:div>
        <w:div w:id="420104763">
          <w:marLeft w:val="0"/>
          <w:marRight w:val="0"/>
          <w:marTop w:val="0"/>
          <w:marBottom w:val="0"/>
          <w:divBdr>
            <w:top w:val="none" w:sz="0" w:space="0" w:color="auto"/>
            <w:left w:val="none" w:sz="0" w:space="0" w:color="auto"/>
            <w:bottom w:val="none" w:sz="0" w:space="0" w:color="auto"/>
            <w:right w:val="none" w:sz="0" w:space="0" w:color="auto"/>
          </w:divBdr>
        </w:div>
        <w:div w:id="625425379">
          <w:marLeft w:val="0"/>
          <w:marRight w:val="0"/>
          <w:marTop w:val="0"/>
          <w:marBottom w:val="0"/>
          <w:divBdr>
            <w:top w:val="none" w:sz="0" w:space="0" w:color="auto"/>
            <w:left w:val="none" w:sz="0" w:space="0" w:color="auto"/>
            <w:bottom w:val="none" w:sz="0" w:space="0" w:color="auto"/>
            <w:right w:val="none" w:sz="0" w:space="0" w:color="auto"/>
          </w:divBdr>
        </w:div>
        <w:div w:id="1406879427">
          <w:marLeft w:val="0"/>
          <w:marRight w:val="0"/>
          <w:marTop w:val="0"/>
          <w:marBottom w:val="0"/>
          <w:divBdr>
            <w:top w:val="none" w:sz="0" w:space="0" w:color="auto"/>
            <w:left w:val="none" w:sz="0" w:space="0" w:color="auto"/>
            <w:bottom w:val="none" w:sz="0" w:space="0" w:color="auto"/>
            <w:right w:val="none" w:sz="0" w:space="0" w:color="auto"/>
          </w:divBdr>
        </w:div>
      </w:divsChild>
    </w:div>
    <w:div w:id="1528639868">
      <w:bodyDiv w:val="1"/>
      <w:marLeft w:val="0"/>
      <w:marRight w:val="0"/>
      <w:marTop w:val="0"/>
      <w:marBottom w:val="0"/>
      <w:divBdr>
        <w:top w:val="none" w:sz="0" w:space="0" w:color="auto"/>
        <w:left w:val="none" w:sz="0" w:space="0" w:color="auto"/>
        <w:bottom w:val="none" w:sz="0" w:space="0" w:color="auto"/>
        <w:right w:val="none" w:sz="0" w:space="0" w:color="auto"/>
      </w:divBdr>
    </w:div>
    <w:div w:id="1531215725">
      <w:bodyDiv w:val="1"/>
      <w:marLeft w:val="0"/>
      <w:marRight w:val="0"/>
      <w:marTop w:val="0"/>
      <w:marBottom w:val="0"/>
      <w:divBdr>
        <w:top w:val="none" w:sz="0" w:space="0" w:color="auto"/>
        <w:left w:val="none" w:sz="0" w:space="0" w:color="auto"/>
        <w:bottom w:val="none" w:sz="0" w:space="0" w:color="auto"/>
        <w:right w:val="none" w:sz="0" w:space="0" w:color="auto"/>
      </w:divBdr>
    </w:div>
    <w:div w:id="2104914205">
      <w:bodyDiv w:val="1"/>
      <w:marLeft w:val="0"/>
      <w:marRight w:val="0"/>
      <w:marTop w:val="0"/>
      <w:marBottom w:val="0"/>
      <w:divBdr>
        <w:top w:val="none" w:sz="0" w:space="0" w:color="auto"/>
        <w:left w:val="none" w:sz="0" w:space="0" w:color="auto"/>
        <w:bottom w:val="none" w:sz="0" w:space="0" w:color="auto"/>
        <w:right w:val="none" w:sz="0" w:space="0" w:color="auto"/>
      </w:divBdr>
      <w:divsChild>
        <w:div w:id="569659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xml" Id="R06a2114a443443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UserInfo>
        <DisplayName>Lorraine Perales</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6AFFE-F8FF-4D58-8F60-4CF111B46C49}">
  <ds:schemaRefs>
    <ds:schemaRef ds:uri="http://schemas.microsoft.com/sharepoint/v3/contenttype/forms"/>
  </ds:schemaRefs>
</ds:datastoreItem>
</file>

<file path=customXml/itemProps2.xml><?xml version="1.0" encoding="utf-8"?>
<ds:datastoreItem xmlns:ds="http://schemas.openxmlformats.org/officeDocument/2006/customXml" ds:itemID="{512A5B0E-1ED6-4DD4-801E-414DE8094C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38F03B-AF64-465A-AC74-F478240EA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CC0CAE-BCD8-4326-9E51-DED65484E20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orraine Perales</dc:creator>
  <keywords/>
  <dc:description/>
  <lastModifiedBy>Lorraine Perales</lastModifiedBy>
  <revision>4</revision>
  <dcterms:created xsi:type="dcterms:W3CDTF">2022-05-26T17:35:00.0000000Z</dcterms:created>
  <dcterms:modified xsi:type="dcterms:W3CDTF">2022-06-07T22:51:13.76103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